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548A2AA6" w:rsidR="0015388A" w:rsidRDefault="00051C1F" w:rsidP="0015388A">
      <w:pPr>
        <w:spacing w:line="240" w:lineRule="auto"/>
        <w:rPr>
          <w:rFonts w:ascii="Franklin Gothic Heavy" w:hAnsi="Franklin Gothic Heavy"/>
          <w:sz w:val="48"/>
          <w:szCs w:val="44"/>
        </w:rPr>
      </w:pPr>
      <w:r>
        <w:rPr>
          <w:rFonts w:ascii="Franklin Gothic Heavy" w:hAnsi="Franklin Gothic Heavy"/>
          <w:sz w:val="48"/>
          <w:szCs w:val="44"/>
        </w:rPr>
        <w:t xml:space="preserve">Music </w:t>
      </w:r>
      <w:r w:rsidR="00F13B9A">
        <w:rPr>
          <w:rFonts w:ascii="Franklin Gothic Heavy" w:hAnsi="Franklin Gothic Heavy"/>
          <w:sz w:val="48"/>
          <w:szCs w:val="44"/>
        </w:rPr>
        <w:t>Technology</w:t>
      </w:r>
    </w:p>
    <w:p w14:paraId="3005BA3D" w14:textId="65121B16" w:rsidR="0015388A" w:rsidRPr="00051C1F" w:rsidRDefault="00051C1F" w:rsidP="0015388A">
      <w:pPr>
        <w:spacing w:line="240" w:lineRule="auto"/>
        <w:rPr>
          <w:rFonts w:ascii="Franklin Gothic Book" w:hAnsi="Franklin Gothic Book"/>
          <w:sz w:val="20"/>
        </w:rPr>
      </w:pPr>
      <w:r>
        <w:rPr>
          <w:rFonts w:ascii="Franklin Gothic Demi" w:hAnsi="Franklin Gothic Demi"/>
          <w:sz w:val="32"/>
          <w:szCs w:val="40"/>
        </w:rPr>
        <w:t xml:space="preserve">Bachelor of Music </w:t>
      </w:r>
      <w:r w:rsidR="00F13B9A">
        <w:rPr>
          <w:rFonts w:ascii="Franklin Gothic Demi" w:hAnsi="Franklin Gothic Demi"/>
          <w:sz w:val="32"/>
          <w:szCs w:val="40"/>
        </w:rPr>
        <w:t>with Emphasis in Music Technology</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480145">
        <w:rPr>
          <w:rFonts w:ascii="Franklin Gothic Book" w:hAnsi="Franklin Gothic Book"/>
          <w:sz w:val="20"/>
        </w:rPr>
        <w:t>On average, w</w:t>
      </w:r>
      <w:r w:rsidR="00E012C1">
        <w:rPr>
          <w:rFonts w:ascii="Franklin Gothic Book" w:hAnsi="Franklin Gothic Book"/>
          <w:sz w:val="20"/>
        </w:rPr>
        <w:t xml:space="preserve">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w:t>
      </w:r>
      <w:r w:rsidR="00480145">
        <w:rPr>
          <w:rFonts w:ascii="Franklin Gothic Book" w:hAnsi="Franklin Gothic Book"/>
          <w:b/>
          <w:sz w:val="20"/>
        </w:rPr>
        <w:t>5</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w:t>
      </w:r>
      <w:r w:rsidR="00480145">
        <w:rPr>
          <w:rFonts w:ascii="Franklin Gothic Book" w:hAnsi="Franklin Gothic Book"/>
          <w:sz w:val="20"/>
        </w:rPr>
        <w:t>6</w:t>
      </w:r>
      <w:r w:rsidR="001C48CB">
        <w:rPr>
          <w:rFonts w:ascii="Franklin Gothic Book" w:hAnsi="Franklin Gothic Book"/>
          <w:sz w:val="20"/>
        </w:rPr>
        <w:t xml:space="preserve"> credits</w:t>
      </w:r>
      <w:r w:rsidR="00480145">
        <w:rPr>
          <w:rFonts w:ascii="Franklin Gothic Book" w:hAnsi="Franklin Gothic Book"/>
          <w:sz w:val="20"/>
        </w:rPr>
        <w:t xml:space="preserve">. </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F13B9A"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21AECD14" w:rsidR="00F13B9A" w:rsidRPr="00ED0E51" w:rsidRDefault="00F13B9A" w:rsidP="00F13B9A">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2B72E14A" w14:textId="49FE466A"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6AD4F701" w:rsidR="00F13B9A" w:rsidRPr="00ED0E51"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4A8B7DBE" w14:textId="0714C7A5"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3AE03BA8" w:rsidR="00F13B9A" w:rsidRPr="004E770E" w:rsidRDefault="00F13B9A" w:rsidP="00F13B9A">
            <w:pPr>
              <w:rPr>
                <w:rFonts w:ascii="Franklin Gothic Book" w:hAnsi="Franklin Gothic Book"/>
                <w:b w:val="0"/>
                <w:sz w:val="20"/>
                <w:szCs w:val="20"/>
              </w:rPr>
            </w:pPr>
            <w:r>
              <w:rPr>
                <w:rFonts w:ascii="Franklin Gothic Book" w:hAnsi="Franklin Gothic Book"/>
                <w:b w:val="0"/>
                <w:sz w:val="20"/>
                <w:szCs w:val="20"/>
              </w:rPr>
              <w:t>APMU3XX APPLIED LESSONS, PRIMARY</w:t>
            </w:r>
          </w:p>
        </w:tc>
        <w:tc>
          <w:tcPr>
            <w:tcW w:w="990" w:type="dxa"/>
          </w:tcPr>
          <w:p w14:paraId="5FD523B7" w14:textId="475D6C21" w:rsidR="00F13B9A" w:rsidRPr="00ED0E51"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EC80065" w14:textId="433BB62B"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29C3DF29" w14:textId="64C8766C"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762B6D66" w:rsidR="00F13B9A" w:rsidRPr="004E770E"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DC4996">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3B889AC6" w14:textId="2ADAF62E"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3121B389" w:rsidR="00F13B9A" w:rsidRPr="003B5CA3"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DC4996">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451A2B96" w14:textId="6FAB079B" w:rsidR="00F13B9A" w:rsidRPr="003B5CA3"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2D230699" w:rsidR="00F13B9A" w:rsidRPr="003B5CA3"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07D9ED82" w14:textId="33C0E4CA" w:rsidR="00F13B9A" w:rsidRPr="00ED0E51"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E794527" w14:textId="0F4FAE23"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1D5EDA76" w14:textId="7ED82CAF"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0</w:t>
            </w:r>
          </w:p>
        </w:tc>
      </w:tr>
      <w:tr w:rsidR="003B5CA3"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6A03EFB6" w:rsidR="003B5CA3" w:rsidRPr="003B5CA3" w:rsidRDefault="00F13B9A" w:rsidP="003B5CA3">
            <w:pPr>
              <w:rPr>
                <w:rFonts w:ascii="Franklin Gothic Book" w:hAnsi="Franklin Gothic Book"/>
                <w:b w:val="0"/>
                <w:sz w:val="20"/>
                <w:szCs w:val="20"/>
              </w:rPr>
            </w:pPr>
            <w:r>
              <w:rPr>
                <w:rFonts w:ascii="Franklin Gothic Book" w:hAnsi="Franklin Gothic Book"/>
                <w:b w:val="0"/>
                <w:sz w:val="20"/>
                <w:szCs w:val="20"/>
              </w:rPr>
              <w:t>MUSI140 INTRO TO MUSIC TECHNOLOGY</w:t>
            </w:r>
          </w:p>
        </w:tc>
        <w:tc>
          <w:tcPr>
            <w:tcW w:w="990" w:type="dxa"/>
          </w:tcPr>
          <w:p w14:paraId="6F267A6A" w14:textId="3410092B" w:rsidR="003B5CA3" w:rsidRDefault="00F13B9A"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323322CE" w14:textId="30209403" w:rsidR="003B5CA3" w:rsidRPr="003B5CA3" w:rsidRDefault="00F13B9A" w:rsidP="003B5C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41 BASIC RECORDING TECHNIQUES</w:t>
            </w:r>
          </w:p>
        </w:tc>
        <w:tc>
          <w:tcPr>
            <w:tcW w:w="892" w:type="dxa"/>
          </w:tcPr>
          <w:p w14:paraId="6ECAFAB2" w14:textId="6CDB0ED4" w:rsidR="003B5CA3" w:rsidRPr="003B5CA3" w:rsidRDefault="00F13B9A"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13B9A"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3A67CC66" w:rsidR="00F13B9A" w:rsidRPr="003B5CA3"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4C54AA1B" w14:textId="3B194304" w:rsidR="00F13B9A"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70EA3D3" w14:textId="726187F0"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37AFC393" w14:textId="05E03EE3"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F13B9A"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532CC1C0" w:rsidR="00F13B9A" w:rsidRPr="003B5CA3"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5E67B1A5" w14:textId="7711BFA8" w:rsidR="00F13B9A"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4B16F370" w14:textId="082C9408" w:rsidR="00F13B9A" w:rsidRPr="003B5CA3"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4A85EA20" w14:textId="597D3472" w:rsidR="00F13B9A" w:rsidRPr="003B5CA3"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179D19ED" w:rsidR="003B5CA3" w:rsidRPr="003B5CA3" w:rsidRDefault="00F13B9A" w:rsidP="003B5CA3">
            <w:pPr>
              <w:rPr>
                <w:rFonts w:ascii="Franklin Gothic Book" w:hAnsi="Franklin Gothic Book"/>
                <w:b w:val="0"/>
                <w:sz w:val="20"/>
                <w:szCs w:val="20"/>
              </w:rPr>
            </w:pPr>
            <w:r>
              <w:rPr>
                <w:rFonts w:ascii="Franklin Gothic Book" w:hAnsi="Franklin Gothic Book"/>
                <w:b w:val="0"/>
                <w:sz w:val="20"/>
                <w:szCs w:val="20"/>
              </w:rPr>
              <w:t>MUSIC ELECTIVE(S) (MUSI 161 DICTION I FOR SINGERS for vocalists</w:t>
            </w:r>
            <w:r w:rsidR="00DC4996">
              <w:rPr>
                <w:rFonts w:ascii="Franklin Gothic Book" w:hAnsi="Franklin Gothic Book"/>
                <w:b w:val="0"/>
                <w:sz w:val="20"/>
                <w:szCs w:val="20"/>
              </w:rPr>
              <w:t>)</w:t>
            </w:r>
          </w:p>
        </w:tc>
        <w:tc>
          <w:tcPr>
            <w:tcW w:w="990" w:type="dxa"/>
          </w:tcPr>
          <w:p w14:paraId="04FA65F2" w14:textId="65E03897" w:rsidR="003B5CA3" w:rsidRDefault="00F13B9A"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15259896" w14:textId="1F695C68" w:rsidR="003B5CA3" w:rsidRPr="003B5CA3" w:rsidRDefault="008C70E8"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C ELECTIVE</w:t>
            </w:r>
          </w:p>
        </w:tc>
        <w:tc>
          <w:tcPr>
            <w:tcW w:w="892" w:type="dxa"/>
          </w:tcPr>
          <w:p w14:paraId="5E5B5CC8" w14:textId="3F87A340" w:rsidR="003B5CA3" w:rsidRPr="003B5CA3" w:rsidRDefault="008C70E8"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F13B9A"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6FF5807B" w:rsidR="00F13B9A" w:rsidRPr="003B5CA3"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FYS100 FIRST YEAR SEMINAR</w:t>
            </w:r>
          </w:p>
        </w:tc>
        <w:tc>
          <w:tcPr>
            <w:tcW w:w="990" w:type="dxa"/>
          </w:tcPr>
          <w:p w14:paraId="6BA4B9DA" w14:textId="384EECCA" w:rsidR="00F13B9A"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74D049FF" w:rsidR="00F13B9A" w:rsidRPr="00ED0E51"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69DA1C8E" w14:textId="0ED32D2A"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097244" w14:paraId="17805A7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72B5AB08"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F13B9A">
              <w:rPr>
                <w:rFonts w:ascii="Franklin Gothic Book" w:hAnsi="Franklin Gothic Book"/>
                <w:sz w:val="20"/>
                <w:szCs w:val="20"/>
              </w:rPr>
              <w:t>4</w:t>
            </w:r>
          </w:p>
        </w:tc>
        <w:tc>
          <w:tcPr>
            <w:tcW w:w="5130" w:type="dxa"/>
          </w:tcPr>
          <w:p w14:paraId="3E150722" w14:textId="5A0231DB" w:rsidR="00097244" w:rsidRPr="00ED0E51" w:rsidRDefault="00097244" w:rsidP="00097244">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681B544D"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8C70E8">
              <w:rPr>
                <w:rFonts w:ascii="Franklin Gothic Book" w:hAnsi="Franklin Gothic Book"/>
                <w:sz w:val="20"/>
                <w:szCs w:val="20"/>
              </w:rPr>
              <w:t>4</w:t>
            </w:r>
          </w:p>
        </w:tc>
      </w:tr>
    </w:tbl>
    <w:p w14:paraId="3117F090" w14:textId="249D7383" w:rsidR="00175441" w:rsidRPr="00051C1F" w:rsidRDefault="00175441" w:rsidP="00051C1F">
      <w:pPr>
        <w:spacing w:after="0" w:line="240" w:lineRule="auto"/>
        <w:rPr>
          <w:rFonts w:ascii="Franklin Gothic Demi" w:hAnsi="Franklin Gothic Demi"/>
          <w:sz w:val="4"/>
          <w:szCs w:val="4"/>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484B20"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4692BD82" w:rsidR="00484B20" w:rsidRPr="00895FBE"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7383423C" w14:textId="067D05C9"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0D90FF1F" w14:textId="46FA3DA9"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0E97FD8A" w14:textId="091C5A95"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484B20"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0553B688" w:rsidR="00484B20" w:rsidRPr="00895FBE"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90" w:type="dxa"/>
          </w:tcPr>
          <w:p w14:paraId="03BF533D" w14:textId="778E2FF5"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5DE8EFB9" w14:textId="2F07F1D2"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 xml:space="preserve">MUEN3XX </w:t>
            </w:r>
            <w:r w:rsidR="00DC4996">
              <w:rPr>
                <w:rFonts w:ascii="Franklin Gothic Book" w:hAnsi="Franklin Gothic Book"/>
                <w:sz w:val="20"/>
                <w:szCs w:val="20"/>
              </w:rPr>
              <w:t>MAJOR</w:t>
            </w:r>
            <w:r w:rsidRPr="00895FBE">
              <w:rPr>
                <w:rFonts w:ascii="Franklin Gothic Book" w:hAnsi="Franklin Gothic Book"/>
                <w:sz w:val="20"/>
                <w:szCs w:val="20"/>
              </w:rPr>
              <w:t xml:space="preserve"> ENSEMBLE, PRIMARY</w:t>
            </w:r>
          </w:p>
        </w:tc>
        <w:tc>
          <w:tcPr>
            <w:tcW w:w="892" w:type="dxa"/>
          </w:tcPr>
          <w:p w14:paraId="4C417E9F" w14:textId="67768BA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484B20"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67C0C45A" w:rsidR="00484B20" w:rsidRPr="00895FBE" w:rsidRDefault="00484B20" w:rsidP="00484B20">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DC4996">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50D85C57" w14:textId="43EF38A9"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175B6387" w14:textId="49D7F688"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2805F76E" w14:textId="7D19A515"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484B20"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4B5D71FA" w:rsidR="00484B20" w:rsidRPr="00895FBE" w:rsidRDefault="00484B20" w:rsidP="00484B2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90" w:type="dxa"/>
          </w:tcPr>
          <w:p w14:paraId="36787FA9" w14:textId="5AEA61B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7C64478" w14:textId="5BDF0320"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1C3D93C6" w14:textId="1587BD11"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84B20"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6CB32715" w:rsidR="00484B20" w:rsidRPr="00A23CC3" w:rsidRDefault="00484B20" w:rsidP="00484B20">
            <w:pPr>
              <w:rPr>
                <w:rFonts w:ascii="Franklin Gothic Book" w:hAnsi="Franklin Gothic Book"/>
                <w:b w:val="0"/>
                <w:sz w:val="20"/>
                <w:szCs w:val="20"/>
              </w:rPr>
            </w:pPr>
            <w:r>
              <w:rPr>
                <w:rFonts w:ascii="Franklin Gothic Book" w:hAnsi="Franklin Gothic Book"/>
                <w:b w:val="0"/>
                <w:sz w:val="20"/>
                <w:szCs w:val="20"/>
              </w:rPr>
              <w:t>MUSI220 WESTERN MUSIC UNTIL 1750</w:t>
            </w:r>
          </w:p>
        </w:tc>
        <w:tc>
          <w:tcPr>
            <w:tcW w:w="990" w:type="dxa"/>
          </w:tcPr>
          <w:p w14:paraId="06341490" w14:textId="2FEF31AA" w:rsidR="00484B20"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7058413" w14:textId="0B7715E1" w:rsidR="00484B20" w:rsidRPr="00895FBE"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49A88EDF" w14:textId="728F14D4" w:rsidR="00484B20" w:rsidRPr="00895FBE"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13B9A" w14:paraId="728B2985"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065102EE" w:rsidR="00F13B9A" w:rsidRPr="003B5CA3" w:rsidRDefault="00F13B9A" w:rsidP="00F13B9A">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5B80D859" w14:textId="6CEA1277" w:rsidR="00F13B9A"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8F8C0D2" w14:textId="68DD752F" w:rsidR="00F13B9A" w:rsidRPr="003B5CA3" w:rsidRDefault="00484B20"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41 ADVANCED RECORDING TECHNIQUES</w:t>
            </w:r>
          </w:p>
        </w:tc>
        <w:tc>
          <w:tcPr>
            <w:tcW w:w="892" w:type="dxa"/>
          </w:tcPr>
          <w:p w14:paraId="7A0A271B" w14:textId="12E5713B" w:rsidR="00F13B9A" w:rsidRPr="003B5CA3" w:rsidRDefault="00484B20"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13B9A" w14:paraId="4094278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6AD34D4C" w:rsidR="00F13B9A" w:rsidRPr="00895FBE" w:rsidRDefault="00F13B9A" w:rsidP="00F13B9A">
            <w:pPr>
              <w:rPr>
                <w:rFonts w:ascii="Franklin Gothic Book" w:hAnsi="Franklin Gothic Book"/>
                <w:b w:val="0"/>
                <w:sz w:val="20"/>
                <w:szCs w:val="20"/>
              </w:rPr>
            </w:pPr>
            <w:r w:rsidRPr="00CB1218">
              <w:rPr>
                <w:rFonts w:ascii="Franklin Gothic Book" w:hAnsi="Franklin Gothic Book"/>
                <w:b w:val="0"/>
                <w:sz w:val="20"/>
                <w:szCs w:val="20"/>
              </w:rPr>
              <w:t>MUSI302 AURAL SKILLS III</w:t>
            </w:r>
          </w:p>
        </w:tc>
        <w:tc>
          <w:tcPr>
            <w:tcW w:w="990" w:type="dxa"/>
          </w:tcPr>
          <w:p w14:paraId="385FDEC0" w14:textId="4749565E" w:rsidR="00F13B9A"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50F14FBE" w14:textId="5F7C3A62" w:rsidR="00F13B9A" w:rsidRPr="00895FBE" w:rsidRDefault="00484B20"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443 AUDIO RECORDING LAB</w:t>
            </w:r>
          </w:p>
        </w:tc>
        <w:tc>
          <w:tcPr>
            <w:tcW w:w="892" w:type="dxa"/>
          </w:tcPr>
          <w:p w14:paraId="548D020A" w14:textId="3BD89D2A" w:rsidR="00F13B9A" w:rsidRPr="00895FBE" w:rsidRDefault="00484B20"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5462E9" w:rsidRPr="00CB1218" w14:paraId="73F45B58"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2094BA0" w14:textId="35775031" w:rsidR="005462E9" w:rsidRPr="00CB1218" w:rsidRDefault="00F13B9A" w:rsidP="005462E9">
            <w:pPr>
              <w:rPr>
                <w:rFonts w:ascii="Franklin Gothic Book" w:hAnsi="Franklin Gothic Book"/>
                <w:b w:val="0"/>
                <w:sz w:val="20"/>
                <w:szCs w:val="20"/>
              </w:rPr>
            </w:pPr>
            <w:r>
              <w:rPr>
                <w:rFonts w:ascii="Franklin Gothic Book" w:hAnsi="Franklin Gothic Book"/>
                <w:b w:val="0"/>
                <w:sz w:val="20"/>
                <w:szCs w:val="20"/>
              </w:rPr>
              <w:t>MUSI340 ELECTRONIC MUSIC</w:t>
            </w:r>
          </w:p>
        </w:tc>
        <w:tc>
          <w:tcPr>
            <w:tcW w:w="990" w:type="dxa"/>
          </w:tcPr>
          <w:p w14:paraId="29A71643" w14:textId="70C56A8F" w:rsidR="005462E9" w:rsidRPr="00CB1218" w:rsidRDefault="00862324"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A0DD9B7" w14:textId="0AC4AEFD" w:rsidR="005462E9" w:rsidRPr="00CB1218" w:rsidRDefault="00484B20" w:rsidP="005462E9">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5065FEFF" w14:textId="3679C886" w:rsidR="005462E9" w:rsidRPr="00CB1218" w:rsidRDefault="00484B20"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84B20" w14:paraId="31520153"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99CD05" w14:textId="092C77DD" w:rsidR="00484B20" w:rsidRPr="00484B20" w:rsidRDefault="00484B20" w:rsidP="00484B20">
            <w:pPr>
              <w:rPr>
                <w:rFonts w:ascii="Franklin Gothic Book" w:hAnsi="Franklin Gothic Book"/>
                <w:b w:val="0"/>
                <w:sz w:val="20"/>
                <w:szCs w:val="20"/>
              </w:rPr>
            </w:pPr>
            <w:r w:rsidRPr="00484B20">
              <w:rPr>
                <w:rFonts w:ascii="Franklin Gothic Book" w:hAnsi="Franklin Gothic Book"/>
                <w:b w:val="0"/>
                <w:sz w:val="20"/>
                <w:szCs w:val="20"/>
              </w:rPr>
              <w:t>GENERAL EDUCATION COURSE</w:t>
            </w:r>
          </w:p>
        </w:tc>
        <w:tc>
          <w:tcPr>
            <w:tcW w:w="990" w:type="dxa"/>
          </w:tcPr>
          <w:p w14:paraId="325AFE20" w14:textId="1A87D045" w:rsidR="00484B20" w:rsidRPr="00484B20"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3</w:t>
            </w:r>
          </w:p>
        </w:tc>
        <w:tc>
          <w:tcPr>
            <w:tcW w:w="5130" w:type="dxa"/>
          </w:tcPr>
          <w:p w14:paraId="67D3EC23" w14:textId="17CD042F"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816E4BD" w14:textId="48CDBCB3"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2B7826" w14:paraId="6D02F03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E6A057D" w14:textId="42C6950F" w:rsidR="002B7826" w:rsidRPr="00E21FEF" w:rsidRDefault="002B7826" w:rsidP="002B7826">
            <w:pPr>
              <w:rPr>
                <w:rFonts w:ascii="Franklin Gothic Book" w:hAnsi="Franklin Gothic Book"/>
                <w:b w:val="0"/>
                <w:sz w:val="20"/>
                <w:szCs w:val="20"/>
              </w:rPr>
            </w:pPr>
          </w:p>
        </w:tc>
        <w:tc>
          <w:tcPr>
            <w:tcW w:w="990" w:type="dxa"/>
          </w:tcPr>
          <w:p w14:paraId="64614AAC" w14:textId="2CC954CA" w:rsidR="002B7826" w:rsidRDefault="002B7826" w:rsidP="002B782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037AA685" w14:textId="4CF4D5E0" w:rsidR="002B7826" w:rsidRPr="00ED0E51" w:rsidRDefault="002B7826" w:rsidP="002B782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1352DD5D" w14:textId="67BDD188" w:rsidR="002B7826" w:rsidRPr="00ED0E51" w:rsidRDefault="002B7826" w:rsidP="002B782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72C91E4F"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862324">
              <w:rPr>
                <w:rFonts w:ascii="Franklin Gothic Book" w:hAnsi="Franklin Gothic Book"/>
                <w:sz w:val="20"/>
                <w:szCs w:val="20"/>
              </w:rPr>
              <w:t>6</w:t>
            </w:r>
          </w:p>
        </w:tc>
        <w:tc>
          <w:tcPr>
            <w:tcW w:w="5130" w:type="dxa"/>
          </w:tcPr>
          <w:p w14:paraId="74E71B4D"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3E3FDEA5"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484B20">
              <w:rPr>
                <w:rFonts w:ascii="Franklin Gothic Book" w:hAnsi="Franklin Gothic Book"/>
                <w:sz w:val="20"/>
                <w:szCs w:val="20"/>
              </w:rPr>
              <w:t>5</w:t>
            </w:r>
          </w:p>
        </w:tc>
      </w:tr>
    </w:tbl>
    <w:p w14:paraId="47652C06" w14:textId="0DA96308" w:rsidR="00097244" w:rsidRPr="00051C1F" w:rsidRDefault="00097244" w:rsidP="00051C1F">
      <w:pPr>
        <w:spacing w:after="0" w:line="240" w:lineRule="auto"/>
        <w:rPr>
          <w:rFonts w:ascii="Franklin Gothic Demi" w:hAnsi="Franklin Gothic Demi"/>
          <w:sz w:val="4"/>
          <w:szCs w:val="4"/>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484B20"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2CCC3EA6" w:rsidR="00484B20" w:rsidRPr="00ED0E51"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00" w:type="dxa"/>
          </w:tcPr>
          <w:p w14:paraId="0BBEDF88" w14:textId="328C29AB"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349226CB" w14:textId="6EDABAC9"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3XX APPLIED LESSONS, PRIMARY</w:t>
            </w:r>
          </w:p>
        </w:tc>
        <w:tc>
          <w:tcPr>
            <w:tcW w:w="892" w:type="dxa"/>
          </w:tcPr>
          <w:p w14:paraId="65E71109" w14:textId="583C9CFD"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484B20"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599159A4" w:rsidR="00484B20" w:rsidRPr="00ED0E51" w:rsidRDefault="00484B20" w:rsidP="00484B20">
            <w:pPr>
              <w:rPr>
                <w:rFonts w:ascii="Franklin Gothic Book" w:hAnsi="Franklin Gothic Book"/>
                <w:sz w:val="20"/>
                <w:szCs w:val="20"/>
              </w:rPr>
            </w:pPr>
            <w:r w:rsidRPr="003B5CA3">
              <w:rPr>
                <w:rFonts w:ascii="Franklin Gothic Book" w:hAnsi="Franklin Gothic Book"/>
                <w:b w:val="0"/>
                <w:sz w:val="20"/>
                <w:szCs w:val="20"/>
              </w:rPr>
              <w:t xml:space="preserve">MUEN3XX </w:t>
            </w:r>
            <w:r w:rsidR="00DC4996">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177D26B7" w14:textId="6B6523B9"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742EB7C" w14:textId="1DEE24FD"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DC4996">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1D50C5F2" w14:textId="7498F90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484B20" w14:paraId="234FCE8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66929AA5" w:rsidR="00484B20" w:rsidRPr="002B7826" w:rsidRDefault="00484B20" w:rsidP="00484B2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00" w:type="dxa"/>
          </w:tcPr>
          <w:p w14:paraId="2C87888C" w14:textId="21439405" w:rsidR="00484B20" w:rsidRPr="002B7826"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668E2D90" w14:textId="2B960CDC"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7776CAD2" w14:textId="367817E2"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484B20" w14:paraId="14571A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72EB1883" w:rsidR="00484B20" w:rsidRPr="00ED0E51" w:rsidRDefault="00484B20" w:rsidP="00484B20">
            <w:pPr>
              <w:rPr>
                <w:rFonts w:ascii="Franklin Gothic Book" w:hAnsi="Franklin Gothic Book"/>
                <w:sz w:val="20"/>
                <w:szCs w:val="20"/>
              </w:rPr>
            </w:pPr>
            <w:r>
              <w:rPr>
                <w:rFonts w:ascii="Franklin Gothic Book" w:hAnsi="Franklin Gothic Book"/>
                <w:b w:val="0"/>
                <w:sz w:val="20"/>
                <w:szCs w:val="20"/>
              </w:rPr>
              <w:t>MUSI320 MUSIC POST-ROMANTIC TO THE PRESENT</w:t>
            </w:r>
          </w:p>
        </w:tc>
        <w:tc>
          <w:tcPr>
            <w:tcW w:w="900" w:type="dxa"/>
          </w:tcPr>
          <w:p w14:paraId="021A638B" w14:textId="40185825"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9698CE9" w14:textId="2A8B14C0" w:rsidR="00484B20" w:rsidRPr="00BD1830"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11 WORLD MUSIC</w:t>
            </w:r>
          </w:p>
        </w:tc>
        <w:tc>
          <w:tcPr>
            <w:tcW w:w="892" w:type="dxa"/>
          </w:tcPr>
          <w:p w14:paraId="714F9013" w14:textId="34A7D581" w:rsidR="00484B20" w:rsidRPr="00BD1830"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BD1830" w14:paraId="111AD154"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C8EFC9F" w14:textId="3292DCBE" w:rsidR="00BD1830" w:rsidRPr="007D5535" w:rsidRDefault="00484B20" w:rsidP="00BD1830">
            <w:pPr>
              <w:rPr>
                <w:rFonts w:ascii="Franklin Gothic Book" w:hAnsi="Franklin Gothic Book"/>
                <w:b w:val="0"/>
                <w:sz w:val="20"/>
                <w:szCs w:val="20"/>
              </w:rPr>
            </w:pPr>
            <w:r>
              <w:rPr>
                <w:rFonts w:ascii="Franklin Gothic Book" w:hAnsi="Franklin Gothic Book"/>
                <w:b w:val="0"/>
                <w:sz w:val="20"/>
                <w:szCs w:val="20"/>
              </w:rPr>
              <w:t>MUSI440 LIVE SOUND &amp; RECORDING</w:t>
            </w:r>
          </w:p>
        </w:tc>
        <w:tc>
          <w:tcPr>
            <w:tcW w:w="900" w:type="dxa"/>
          </w:tcPr>
          <w:p w14:paraId="447E5DCB" w14:textId="472B35B9" w:rsidR="00BD1830" w:rsidRPr="00ED0E51" w:rsidRDefault="00484B2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3EE0FC4E" w14:textId="7F9AEBD9" w:rsidR="00BD1830" w:rsidRPr="00ED0E51" w:rsidRDefault="00484B20" w:rsidP="00BD183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441 FILM MUSIC PRODUCTION</w:t>
            </w:r>
          </w:p>
        </w:tc>
        <w:tc>
          <w:tcPr>
            <w:tcW w:w="892" w:type="dxa"/>
          </w:tcPr>
          <w:p w14:paraId="583C01B8" w14:textId="7556E59B" w:rsidR="00BD1830" w:rsidRPr="00ED0E51" w:rsidRDefault="00484B2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BD1830" w14:paraId="3BF5D87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279CA7F5" w:rsidR="00BD1830" w:rsidRPr="00484B20" w:rsidRDefault="00484B20" w:rsidP="00BD1830">
            <w:pPr>
              <w:rPr>
                <w:rFonts w:ascii="Franklin Gothic Book" w:hAnsi="Franklin Gothic Book"/>
                <w:b w:val="0"/>
                <w:sz w:val="20"/>
                <w:szCs w:val="20"/>
              </w:rPr>
            </w:pPr>
            <w:r>
              <w:rPr>
                <w:rFonts w:ascii="Franklin Gothic Book" w:hAnsi="Franklin Gothic Book"/>
                <w:b w:val="0"/>
                <w:sz w:val="20"/>
                <w:szCs w:val="20"/>
              </w:rPr>
              <w:t>MUSI443 AUDIO RECORDING LAB</w:t>
            </w:r>
          </w:p>
        </w:tc>
        <w:tc>
          <w:tcPr>
            <w:tcW w:w="900" w:type="dxa"/>
          </w:tcPr>
          <w:p w14:paraId="5F624B1F" w14:textId="3FE42A03" w:rsidR="00BD1830" w:rsidRDefault="00484B2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58E8D8B3" w14:textId="2E8CF3E1" w:rsidR="00BD1830" w:rsidRPr="00ED0E51" w:rsidRDefault="00484B20" w:rsidP="00BD183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470 SURVEY OF MUSIC BUSINESS</w:t>
            </w:r>
          </w:p>
        </w:tc>
        <w:tc>
          <w:tcPr>
            <w:tcW w:w="892" w:type="dxa"/>
          </w:tcPr>
          <w:p w14:paraId="77CE2F34" w14:textId="7074D1C2" w:rsidR="00BD1830" w:rsidRPr="00ED0E51" w:rsidRDefault="00484B2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84B20" w14:paraId="2C98BEA8"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1C16AE3" w14:textId="09354CBA" w:rsidR="00484B20" w:rsidRDefault="00484B20" w:rsidP="00484B20">
            <w:pPr>
              <w:rPr>
                <w:rFonts w:ascii="Franklin Gothic Book" w:hAnsi="Franklin Gothic Book"/>
                <w:b w:val="0"/>
                <w:sz w:val="20"/>
                <w:szCs w:val="20"/>
              </w:rPr>
            </w:pPr>
            <w:r w:rsidRPr="00484B20">
              <w:rPr>
                <w:rFonts w:ascii="Franklin Gothic Book" w:hAnsi="Franklin Gothic Book"/>
                <w:b w:val="0"/>
                <w:sz w:val="20"/>
                <w:szCs w:val="20"/>
              </w:rPr>
              <w:t>GENERAL EDUCATION COURSE</w:t>
            </w:r>
          </w:p>
        </w:tc>
        <w:tc>
          <w:tcPr>
            <w:tcW w:w="900" w:type="dxa"/>
          </w:tcPr>
          <w:p w14:paraId="342E54FE" w14:textId="5CCD3BEF" w:rsidR="00484B20"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3</w:t>
            </w:r>
          </w:p>
        </w:tc>
        <w:tc>
          <w:tcPr>
            <w:tcW w:w="5130" w:type="dxa"/>
          </w:tcPr>
          <w:p w14:paraId="707F5589" w14:textId="5AFC633D"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60014AA0" w14:textId="1F77FED1"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84B20" w14:paraId="092089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D6FCF59" w14:textId="48811AC9" w:rsidR="00484B20" w:rsidRPr="002B7826" w:rsidRDefault="00484B20" w:rsidP="00484B20">
            <w:pPr>
              <w:rPr>
                <w:rFonts w:ascii="Franklin Gothic Book" w:hAnsi="Franklin Gothic Book"/>
                <w:b w:val="0"/>
                <w:sz w:val="20"/>
                <w:szCs w:val="20"/>
              </w:rPr>
            </w:pPr>
            <w:r w:rsidRPr="00484B20">
              <w:rPr>
                <w:rFonts w:ascii="Franklin Gothic Book" w:hAnsi="Franklin Gothic Book"/>
                <w:b w:val="0"/>
                <w:sz w:val="20"/>
                <w:szCs w:val="20"/>
              </w:rPr>
              <w:t>GENERAL EDUCATION COURSE</w:t>
            </w:r>
          </w:p>
        </w:tc>
        <w:tc>
          <w:tcPr>
            <w:tcW w:w="900" w:type="dxa"/>
          </w:tcPr>
          <w:p w14:paraId="55726831" w14:textId="1BED7E7E" w:rsidR="00484B20"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3</w:t>
            </w:r>
          </w:p>
        </w:tc>
        <w:tc>
          <w:tcPr>
            <w:tcW w:w="5130" w:type="dxa"/>
          </w:tcPr>
          <w:p w14:paraId="2113F7FE" w14:textId="597761BB"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161D9D19" w14:textId="53ED198D" w:rsidR="00484B20"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CB1218"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CB1218" w:rsidRPr="00097244" w:rsidRDefault="00CB1218" w:rsidP="00CB1218">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2607BA7F"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484B20">
              <w:rPr>
                <w:rFonts w:ascii="Franklin Gothic Book" w:hAnsi="Franklin Gothic Book"/>
                <w:sz w:val="20"/>
                <w:szCs w:val="20"/>
              </w:rPr>
              <w:t>4</w:t>
            </w:r>
          </w:p>
        </w:tc>
        <w:tc>
          <w:tcPr>
            <w:tcW w:w="5130" w:type="dxa"/>
          </w:tcPr>
          <w:p w14:paraId="4DE9D2DC" w14:textId="77777777" w:rsidR="00CB1218" w:rsidRPr="00ED0E51" w:rsidRDefault="00CB1218" w:rsidP="00CB1218">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01CBA688"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6</w:t>
            </w:r>
          </w:p>
        </w:tc>
      </w:tr>
    </w:tbl>
    <w:p w14:paraId="74D42D0E" w14:textId="0F1ED4E8" w:rsidR="0094562A" w:rsidRDefault="0094562A" w:rsidP="0094562A">
      <w:pPr>
        <w:spacing w:line="240" w:lineRule="auto"/>
        <w:rPr>
          <w:rFonts w:ascii="Franklin Gothic Demi" w:hAnsi="Franklin Gothic Demi"/>
          <w:sz w:val="16"/>
          <w:szCs w:val="40"/>
        </w:rPr>
      </w:pPr>
    </w:p>
    <w:p w14:paraId="2CDA72FE" w14:textId="537A4247" w:rsidR="00484B20" w:rsidRDefault="00484B20" w:rsidP="0094562A">
      <w:pPr>
        <w:spacing w:line="240" w:lineRule="auto"/>
        <w:rPr>
          <w:rFonts w:ascii="Franklin Gothic Demi" w:hAnsi="Franklin Gothic Demi"/>
          <w:sz w:val="16"/>
          <w:szCs w:val="40"/>
        </w:rPr>
      </w:pPr>
    </w:p>
    <w:p w14:paraId="144D8CFD" w14:textId="77777777" w:rsidR="00484B20" w:rsidRPr="006F451E" w:rsidRDefault="00484B20" w:rsidP="0094562A">
      <w:pPr>
        <w:spacing w:line="240" w:lineRule="auto"/>
        <w:rPr>
          <w:rFonts w:ascii="Franklin Gothic Demi" w:hAnsi="Franklin Gothic Demi"/>
          <w:sz w:val="16"/>
          <w:szCs w:val="40"/>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lastRenderedPageBreak/>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084DFA" w14:paraId="64E2CD7A" w14:textId="77777777" w:rsidTr="007B6C80">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5F8CD26F" w:rsidR="00084DFA" w:rsidRPr="00433464" w:rsidRDefault="00084DFA" w:rsidP="00084DFA">
            <w:pPr>
              <w:rPr>
                <w:rFonts w:ascii="Franklin Gothic Demi" w:hAnsi="Franklin Gothic Demi"/>
                <w:sz w:val="20"/>
                <w:szCs w:val="40"/>
              </w:rPr>
            </w:pPr>
            <w:r w:rsidRPr="00895FBE">
              <w:rPr>
                <w:rFonts w:ascii="Franklin Gothic Book" w:hAnsi="Franklin Gothic Book"/>
                <w:b w:val="0"/>
                <w:sz w:val="20"/>
                <w:szCs w:val="20"/>
              </w:rPr>
              <w:t>APMU3XX APPLIED LESSONS, PRIMARY</w:t>
            </w:r>
          </w:p>
        </w:tc>
        <w:tc>
          <w:tcPr>
            <w:tcW w:w="900" w:type="dxa"/>
          </w:tcPr>
          <w:p w14:paraId="3B9070C1" w14:textId="3871D261" w:rsidR="00084DFA" w:rsidRPr="00433464" w:rsidRDefault="00084DFA" w:rsidP="00084DFA">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3B5CA3">
              <w:rPr>
                <w:rFonts w:ascii="Franklin Gothic Book" w:hAnsi="Franklin Gothic Book"/>
                <w:sz w:val="20"/>
                <w:szCs w:val="20"/>
              </w:rPr>
              <w:t>1</w:t>
            </w:r>
          </w:p>
        </w:tc>
        <w:tc>
          <w:tcPr>
            <w:tcW w:w="5130" w:type="dxa"/>
            <w:vAlign w:val="center"/>
          </w:tcPr>
          <w:p w14:paraId="2F426DB6" w14:textId="1F1DBCF3" w:rsidR="00084DFA" w:rsidRPr="00084DFA" w:rsidRDefault="00084DFA" w:rsidP="00084DFA">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250 BASIC CONDUCTING</w:t>
            </w:r>
          </w:p>
        </w:tc>
        <w:tc>
          <w:tcPr>
            <w:tcW w:w="892" w:type="dxa"/>
            <w:vAlign w:val="center"/>
          </w:tcPr>
          <w:p w14:paraId="2277B18A" w14:textId="52E68B8B" w:rsidR="00084DFA" w:rsidRPr="007B6C80" w:rsidRDefault="00084DFA" w:rsidP="00084DFA">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1</w:t>
            </w:r>
          </w:p>
        </w:tc>
      </w:tr>
      <w:tr w:rsidR="00084DFA" w14:paraId="5FE2D8FC"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3B883C64" w:rsidR="00084DFA" w:rsidRPr="00433464" w:rsidRDefault="00084DFA" w:rsidP="00084DFA">
            <w:pPr>
              <w:rPr>
                <w:rFonts w:ascii="Franklin Gothic Demi" w:hAnsi="Franklin Gothic Demi"/>
                <w:sz w:val="20"/>
                <w:szCs w:val="40"/>
              </w:rPr>
            </w:pPr>
            <w:r w:rsidRPr="003B5CA3">
              <w:rPr>
                <w:rFonts w:ascii="Franklin Gothic Book" w:hAnsi="Franklin Gothic Book"/>
                <w:b w:val="0"/>
                <w:sz w:val="20"/>
                <w:szCs w:val="20"/>
              </w:rPr>
              <w:t xml:space="preserve">MUEN3XX </w:t>
            </w:r>
            <w:r w:rsidR="00DC4996">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72CC6700" w14:textId="08A19208" w:rsidR="00084DFA" w:rsidRPr="00433464" w:rsidRDefault="00084DFA" w:rsidP="00084DF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vAlign w:val="center"/>
          </w:tcPr>
          <w:p w14:paraId="2698613D" w14:textId="017D6CFD" w:rsidR="00084DFA" w:rsidRPr="00433464" w:rsidRDefault="00084DFA" w:rsidP="00084DFA">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498 MUSIC INDUSTRY INTERNSHIP</w:t>
            </w:r>
          </w:p>
        </w:tc>
        <w:tc>
          <w:tcPr>
            <w:tcW w:w="892" w:type="dxa"/>
            <w:vAlign w:val="center"/>
          </w:tcPr>
          <w:p w14:paraId="3ED72CEA" w14:textId="48D87F60" w:rsidR="00084DFA" w:rsidRPr="00084DFA" w:rsidRDefault="00084DFA" w:rsidP="00084DF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3</w:t>
            </w:r>
          </w:p>
        </w:tc>
      </w:tr>
      <w:tr w:rsidR="008C70E8" w14:paraId="677D1818" w14:textId="77777777" w:rsidTr="004C3A91">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396BFB79" w:rsidR="008C70E8" w:rsidRPr="00433464" w:rsidRDefault="008C70E8" w:rsidP="008C70E8">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593E437B" w14:textId="7E9B29A2" w:rsidR="008C70E8" w:rsidRPr="00433464" w:rsidRDefault="008C70E8" w:rsidP="008C70E8">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tcPr>
          <w:p w14:paraId="44AFB780" w14:textId="62AA0316" w:rsidR="008C70E8" w:rsidRPr="00433464" w:rsidRDefault="008C70E8" w:rsidP="008C70E8">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442 SPECIAL TOPICS IN MUSIC TECHNOLOGY</w:t>
            </w:r>
          </w:p>
        </w:tc>
        <w:tc>
          <w:tcPr>
            <w:tcW w:w="892" w:type="dxa"/>
            <w:vAlign w:val="center"/>
          </w:tcPr>
          <w:p w14:paraId="241F7FF8" w14:textId="50430483" w:rsidR="008C70E8" w:rsidRPr="00433464" w:rsidRDefault="008C70E8" w:rsidP="008C70E8">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3</w:t>
            </w:r>
          </w:p>
        </w:tc>
      </w:tr>
      <w:tr w:rsidR="00084DFA" w14:paraId="1EB7082F" w14:textId="77777777" w:rsidTr="00342E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74379CF" w14:textId="33A21028" w:rsidR="00084DFA" w:rsidRPr="00484B20" w:rsidRDefault="00084DFA" w:rsidP="00084DFA">
            <w:pPr>
              <w:rPr>
                <w:rFonts w:ascii="Franklin Gothic Demi" w:hAnsi="Franklin Gothic Demi"/>
                <w:b w:val="0"/>
                <w:sz w:val="20"/>
                <w:szCs w:val="40"/>
              </w:rPr>
            </w:pPr>
            <w:r>
              <w:rPr>
                <w:rFonts w:ascii="Franklin Gothic Book" w:hAnsi="Franklin Gothic Book"/>
                <w:b w:val="0"/>
                <w:sz w:val="20"/>
                <w:szCs w:val="20"/>
              </w:rPr>
              <w:t>MUSI442 SPECIAL TOPICS IN MUSIC TECHNOLOGY</w:t>
            </w:r>
          </w:p>
        </w:tc>
        <w:tc>
          <w:tcPr>
            <w:tcW w:w="900" w:type="dxa"/>
          </w:tcPr>
          <w:p w14:paraId="22A4EECA" w14:textId="0899C0BE" w:rsidR="00084DFA" w:rsidRPr="00084DFA" w:rsidRDefault="00084DFA" w:rsidP="00084DF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b/>
                <w:sz w:val="20"/>
                <w:szCs w:val="40"/>
              </w:rPr>
            </w:pPr>
            <w:r w:rsidRPr="00051C1F">
              <w:rPr>
                <w:rFonts w:ascii="Franklin Gothic Book" w:hAnsi="Franklin Gothic Book"/>
                <w:sz w:val="20"/>
                <w:szCs w:val="20"/>
              </w:rPr>
              <w:t>3</w:t>
            </w:r>
          </w:p>
        </w:tc>
        <w:tc>
          <w:tcPr>
            <w:tcW w:w="5130" w:type="dxa"/>
          </w:tcPr>
          <w:p w14:paraId="2C698723" w14:textId="64C1A4D3" w:rsidR="00084DFA" w:rsidRPr="00433464" w:rsidRDefault="00084DFA" w:rsidP="00084DFA">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051C1F">
              <w:rPr>
                <w:rFonts w:ascii="Franklin Gothic Book" w:hAnsi="Franklin Gothic Book"/>
                <w:sz w:val="20"/>
                <w:szCs w:val="20"/>
              </w:rPr>
              <w:t>GENERAL EDUCATION COURSE</w:t>
            </w:r>
          </w:p>
        </w:tc>
        <w:tc>
          <w:tcPr>
            <w:tcW w:w="892" w:type="dxa"/>
          </w:tcPr>
          <w:p w14:paraId="677215B1" w14:textId="73DD127C" w:rsidR="00084DFA" w:rsidRPr="00433464" w:rsidRDefault="00084DFA" w:rsidP="00084DF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051C1F">
              <w:rPr>
                <w:rFonts w:ascii="Franklin Gothic Book" w:hAnsi="Franklin Gothic Book"/>
                <w:sz w:val="20"/>
                <w:szCs w:val="20"/>
              </w:rPr>
              <w:t>3</w:t>
            </w:r>
          </w:p>
        </w:tc>
      </w:tr>
      <w:tr w:rsidR="00DA1C3E" w14:paraId="4DF42072"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0754F4CE" w:rsidR="00DA1C3E" w:rsidRPr="00084DFA" w:rsidRDefault="00DA1C3E" w:rsidP="00DA1C3E">
            <w:pPr>
              <w:rPr>
                <w:rFonts w:ascii="Franklin Gothic Book" w:hAnsi="Franklin Gothic Book"/>
                <w:b w:val="0"/>
                <w:sz w:val="20"/>
                <w:szCs w:val="20"/>
              </w:rPr>
            </w:pPr>
            <w:r>
              <w:rPr>
                <w:rFonts w:ascii="Franklin Gothic Book" w:hAnsi="Franklin Gothic Book"/>
                <w:b w:val="0"/>
                <w:sz w:val="20"/>
                <w:szCs w:val="20"/>
              </w:rPr>
              <w:t>MUSI443 AUDIO RECORDING LAB</w:t>
            </w:r>
          </w:p>
        </w:tc>
        <w:tc>
          <w:tcPr>
            <w:tcW w:w="900" w:type="dxa"/>
          </w:tcPr>
          <w:p w14:paraId="04810406" w14:textId="61402B12" w:rsidR="00DA1C3E" w:rsidRPr="00084DFA" w:rsidRDefault="00DA1C3E" w:rsidP="00DA1C3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483FF7E" w14:textId="031B051A" w:rsidR="00DA1C3E" w:rsidRPr="00ED0E51" w:rsidRDefault="00DA1C3E" w:rsidP="00DA1C3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36ED7026" w14:textId="3E9F7935" w:rsidR="00DA1C3E" w:rsidRPr="00ED0E51" w:rsidRDefault="00DA1C3E" w:rsidP="00DA1C3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DA1C3E" w14:paraId="2B85D0E1" w14:textId="77777777" w:rsidTr="007B6C8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E17189B" w14:textId="677E3C69" w:rsidR="00DA1C3E" w:rsidRPr="00084DFA" w:rsidRDefault="00DA1C3E" w:rsidP="00DA1C3E">
            <w:pPr>
              <w:rPr>
                <w:rFonts w:ascii="Franklin Gothic Book" w:hAnsi="Franklin Gothic Book"/>
                <w:sz w:val="20"/>
                <w:szCs w:val="20"/>
              </w:rPr>
            </w:pPr>
            <w:r w:rsidRPr="00084DFA">
              <w:rPr>
                <w:rFonts w:ascii="Franklin Gothic Book" w:hAnsi="Franklin Gothic Book"/>
                <w:b w:val="0"/>
                <w:sz w:val="20"/>
                <w:szCs w:val="20"/>
              </w:rPr>
              <w:t>MEDIA-, TECHNOLOGY-, or BUSINESS-RELATED ELECTIVE</w:t>
            </w:r>
          </w:p>
        </w:tc>
        <w:tc>
          <w:tcPr>
            <w:tcW w:w="900" w:type="dxa"/>
          </w:tcPr>
          <w:p w14:paraId="0717D538" w14:textId="70E07610" w:rsidR="00DA1C3E" w:rsidRPr="00084DFA" w:rsidRDefault="00DA1C3E" w:rsidP="00DA1C3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84DFA">
              <w:rPr>
                <w:rFonts w:ascii="Franklin Gothic Book" w:hAnsi="Franklin Gothic Book"/>
                <w:sz w:val="20"/>
                <w:szCs w:val="20"/>
              </w:rPr>
              <w:t>3</w:t>
            </w:r>
          </w:p>
        </w:tc>
        <w:tc>
          <w:tcPr>
            <w:tcW w:w="5130" w:type="dxa"/>
          </w:tcPr>
          <w:p w14:paraId="385B6FD4" w14:textId="1569D0EB" w:rsidR="00DA1C3E" w:rsidRPr="00051C1F" w:rsidRDefault="00DA1C3E" w:rsidP="00DA1C3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26DDF17B" w14:textId="17807E12" w:rsidR="00DA1C3E" w:rsidRPr="00051C1F" w:rsidRDefault="00DA1C3E" w:rsidP="00DA1C3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DA1C3E" w14:paraId="2A6979B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98D898F" w14:textId="3EE41CC8" w:rsidR="00DA1C3E" w:rsidRPr="00051C1F" w:rsidRDefault="00DA1C3E" w:rsidP="00DA1C3E">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35E30C1D" w14:textId="5030F07C" w:rsidR="00DA1C3E" w:rsidRPr="00ED0E51" w:rsidRDefault="00DA1C3E" w:rsidP="00DA1C3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62549438" w14:textId="06C84F10" w:rsidR="00DA1C3E" w:rsidRPr="00ED0E51" w:rsidRDefault="00DA1C3E" w:rsidP="00DA1C3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61C70075" w14:textId="45AC871D" w:rsidR="00DA1C3E" w:rsidRPr="00ED0E51" w:rsidRDefault="00DA1C3E" w:rsidP="00DA1C3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84DFA" w14:paraId="6F737CE1"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008697FF" w:rsidR="00084DFA" w:rsidRDefault="00084DFA" w:rsidP="00084DFA">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4F622265" w14:textId="4681C809" w:rsidR="00084DFA" w:rsidRDefault="00084DFA" w:rsidP="00084DF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2CE64C5" w14:textId="77777777" w:rsidR="00084DFA" w:rsidRPr="00ED0E51" w:rsidRDefault="00084DFA" w:rsidP="00084DF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42FC9882" w14:textId="77777777" w:rsidR="00084DFA" w:rsidRPr="00ED0E51" w:rsidRDefault="00084DFA" w:rsidP="00084DF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650A2D09"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8C70E8">
              <w:rPr>
                <w:rFonts w:ascii="Franklin Gothic Book" w:hAnsi="Franklin Gothic Book"/>
                <w:sz w:val="20"/>
                <w:szCs w:val="20"/>
              </w:rPr>
              <w:t>5</w:t>
            </w:r>
          </w:p>
        </w:tc>
        <w:tc>
          <w:tcPr>
            <w:tcW w:w="5130" w:type="dxa"/>
          </w:tcPr>
          <w:p w14:paraId="081C5D57"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43243520" w:rsidR="00097244" w:rsidRDefault="007B6C80"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084DFA">
              <w:rPr>
                <w:rFonts w:ascii="Franklin Gothic Book" w:hAnsi="Franklin Gothic Book"/>
                <w:sz w:val="20"/>
                <w:szCs w:val="20"/>
              </w:rPr>
              <w:t>6</w:t>
            </w:r>
          </w:p>
        </w:tc>
      </w:tr>
    </w:tbl>
    <w:p w14:paraId="50A4943E" w14:textId="5AB28ED8" w:rsidR="004E21E0" w:rsidRDefault="004E21E0" w:rsidP="004E21E0">
      <w:pPr>
        <w:spacing w:line="240" w:lineRule="auto"/>
        <w:rPr>
          <w:rFonts w:ascii="Franklin Gothic Demi" w:hAnsi="Franklin Gothic Demi"/>
          <w:sz w:val="16"/>
          <w:szCs w:val="40"/>
        </w:rPr>
      </w:pPr>
    </w:p>
    <w:tbl>
      <w:tblPr>
        <w:tblStyle w:val="PlainTable1"/>
        <w:tblW w:w="11695" w:type="dxa"/>
        <w:tblLayout w:type="fixed"/>
        <w:tblLook w:val="04A0" w:firstRow="1" w:lastRow="0" w:firstColumn="1" w:lastColumn="0" w:noHBand="0" w:noVBand="1"/>
      </w:tblPr>
      <w:tblGrid>
        <w:gridCol w:w="9175"/>
        <w:gridCol w:w="2520"/>
      </w:tblGrid>
      <w:tr w:rsidR="00E5424B" w14:paraId="6550DFA6" w14:textId="77777777" w:rsidTr="003A4556">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2"/>
            <w:shd w:val="clear" w:color="auto" w:fill="000000" w:themeFill="text1"/>
          </w:tcPr>
          <w:p w14:paraId="1BBAB8D1" w14:textId="77777777" w:rsidR="00E5424B" w:rsidRPr="00AA4062" w:rsidRDefault="00E5424B" w:rsidP="003A4556">
            <w:pPr>
              <w:jc w:val="center"/>
              <w:rPr>
                <w:rFonts w:ascii="Franklin Gothic Heavy" w:hAnsi="Franklin Gothic Heavy"/>
                <w:b w:val="0"/>
                <w:sz w:val="32"/>
                <w:szCs w:val="40"/>
              </w:rPr>
            </w:pPr>
            <w:bookmarkStart w:id="2" w:name="_Hlk140510617"/>
            <w:r>
              <w:rPr>
                <w:rFonts w:ascii="Franklin Gothic Heavy" w:hAnsi="Franklin Gothic Heavy"/>
                <w:b w:val="0"/>
                <w:sz w:val="32"/>
                <w:szCs w:val="40"/>
              </w:rPr>
              <w:t>Other Requirements</w:t>
            </w:r>
          </w:p>
        </w:tc>
      </w:tr>
      <w:tr w:rsidR="00E5424B" w:rsidRPr="00433464" w14:paraId="30906CB2" w14:textId="77777777" w:rsidTr="003A45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vAlign w:val="center"/>
          </w:tcPr>
          <w:p w14:paraId="6AA0C635" w14:textId="77777777" w:rsidR="00E5424B" w:rsidRPr="00433464" w:rsidRDefault="00E5424B" w:rsidP="003A4556">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34E0D677" w14:textId="77777777" w:rsidR="00E5424B" w:rsidRPr="00433464" w:rsidRDefault="00E5424B" w:rsidP="003A4556">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mpletion date</w:t>
            </w:r>
          </w:p>
        </w:tc>
      </w:tr>
      <w:tr w:rsidR="00E5424B" w14:paraId="2D66D823" w14:textId="77777777" w:rsidTr="003A4556">
        <w:trPr>
          <w:trHeight w:val="255"/>
        </w:trPr>
        <w:tc>
          <w:tcPr>
            <w:cnfStyle w:val="001000000000" w:firstRow="0" w:lastRow="0" w:firstColumn="1" w:lastColumn="0" w:oddVBand="0" w:evenVBand="0" w:oddHBand="0" w:evenHBand="0" w:firstRowFirstColumn="0" w:firstRowLastColumn="0" w:lastRowFirstColumn="0" w:lastRowLastColumn="0"/>
            <w:tcW w:w="9175" w:type="dxa"/>
          </w:tcPr>
          <w:p w14:paraId="2FA6BDDC" w14:textId="77777777" w:rsidR="00E5424B" w:rsidRPr="00EF764B" w:rsidRDefault="00E5424B" w:rsidP="003A4556">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2ACE688E" w14:textId="77777777" w:rsidR="00E5424B" w:rsidRPr="00EF764B" w:rsidRDefault="00E5424B" w:rsidP="003A4556">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4B8DDBF0" w14:textId="77777777" w:rsidR="00E5424B" w:rsidRPr="00267D2B" w:rsidRDefault="00E5424B" w:rsidP="003A4556">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1C3B638D" w14:textId="77777777" w:rsidR="00E5424B" w:rsidRPr="00ED0E51" w:rsidRDefault="00E5424B"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E5424B" w14:paraId="71614816"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5D7E8E3B" w14:textId="77777777" w:rsidR="00E5424B" w:rsidRDefault="00E5424B" w:rsidP="003A4556">
            <w:pPr>
              <w:rPr>
                <w:rFonts w:ascii="Franklin Gothic Book" w:hAnsi="Franklin Gothic Book"/>
                <w:bCs w:val="0"/>
                <w:sz w:val="20"/>
                <w:szCs w:val="20"/>
              </w:rPr>
            </w:pPr>
            <w:r>
              <w:rPr>
                <w:rFonts w:ascii="Franklin Gothic Book" w:hAnsi="Franklin Gothic Book"/>
                <w:b w:val="0"/>
                <w:sz w:val="20"/>
                <w:szCs w:val="20"/>
              </w:rPr>
              <w:t>Piano Proficiency I</w:t>
            </w:r>
          </w:p>
          <w:p w14:paraId="5B234D44" w14:textId="77777777" w:rsidR="00E5424B" w:rsidRPr="00005566" w:rsidRDefault="00E5424B" w:rsidP="003A4556">
            <w:pPr>
              <w:pStyle w:val="ListParagraph"/>
              <w:numPr>
                <w:ilvl w:val="0"/>
                <w:numId w:val="6"/>
              </w:numPr>
              <w:rPr>
                <w:rFonts w:ascii="Franklin Gothic Book" w:hAnsi="Franklin Gothic Book"/>
                <w:b w:val="0"/>
                <w:sz w:val="20"/>
                <w:szCs w:val="20"/>
              </w:rPr>
            </w:pPr>
            <w:r w:rsidRPr="00005566">
              <w:rPr>
                <w:rFonts w:ascii="Franklin Gothic Book" w:hAnsi="Franklin Gothic Book"/>
                <w:b w:val="0"/>
                <w:sz w:val="16"/>
                <w:szCs w:val="16"/>
              </w:rPr>
              <w:t>comprehensive piano skills assessment offered at the conclusion of APMU123 CLASS PIANO III</w:t>
            </w:r>
          </w:p>
        </w:tc>
        <w:tc>
          <w:tcPr>
            <w:tcW w:w="2520" w:type="dxa"/>
          </w:tcPr>
          <w:p w14:paraId="74580FC1" w14:textId="77777777" w:rsidR="00E5424B" w:rsidRPr="00ED0E51" w:rsidRDefault="00E5424B"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335B8C" w14:paraId="41A086D4" w14:textId="77777777" w:rsidTr="003A4556">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24D70718" w14:textId="77777777" w:rsidR="00335B8C" w:rsidRDefault="00335B8C" w:rsidP="003A4556">
            <w:pPr>
              <w:rPr>
                <w:rFonts w:ascii="Franklin Gothic Book" w:hAnsi="Franklin Gothic Book"/>
                <w:sz w:val="20"/>
                <w:szCs w:val="20"/>
              </w:rPr>
            </w:pPr>
          </w:p>
        </w:tc>
        <w:tc>
          <w:tcPr>
            <w:tcW w:w="2520" w:type="dxa"/>
          </w:tcPr>
          <w:p w14:paraId="6837D984" w14:textId="77777777" w:rsidR="00335B8C" w:rsidRPr="00ED0E51" w:rsidRDefault="00335B8C"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335B8C" w14:paraId="60CBC13E"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09B5D139" w14:textId="716AF54F" w:rsidR="00335B8C" w:rsidRPr="00335B8C" w:rsidRDefault="00335B8C" w:rsidP="003A4556">
            <w:pPr>
              <w:rPr>
                <w:rFonts w:ascii="Franklin Gothic Book" w:hAnsi="Franklin Gothic Book"/>
                <w:b w:val="0"/>
                <w:bCs w:val="0"/>
                <w:sz w:val="20"/>
                <w:szCs w:val="20"/>
              </w:rPr>
            </w:pPr>
            <w:r>
              <w:rPr>
                <w:rFonts w:ascii="Franklin Gothic Book" w:hAnsi="Franklin Gothic Book"/>
                <w:b w:val="0"/>
                <w:bCs w:val="0"/>
                <w:sz w:val="20"/>
                <w:szCs w:val="20"/>
              </w:rPr>
              <w:t>Technology Capstone Project</w:t>
            </w:r>
          </w:p>
        </w:tc>
        <w:tc>
          <w:tcPr>
            <w:tcW w:w="2520" w:type="dxa"/>
          </w:tcPr>
          <w:p w14:paraId="1F281C20" w14:textId="77777777" w:rsidR="00335B8C" w:rsidRPr="00ED0E51" w:rsidRDefault="00335B8C"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E5424B" w14:paraId="56AA1363" w14:textId="77777777" w:rsidTr="003A4556">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2D39BD53" w14:textId="36FEA5BD" w:rsidR="00E5424B" w:rsidRDefault="00E5424B" w:rsidP="003A4556">
            <w:pPr>
              <w:rPr>
                <w:rFonts w:ascii="Franklin Gothic Book" w:hAnsi="Franklin Gothic Book"/>
                <w:b w:val="0"/>
                <w:sz w:val="20"/>
                <w:szCs w:val="20"/>
              </w:rPr>
            </w:pPr>
            <w:r>
              <w:rPr>
                <w:rFonts w:ascii="Franklin Gothic Book" w:hAnsi="Franklin Gothic Book"/>
                <w:b w:val="0"/>
                <w:sz w:val="20"/>
                <w:szCs w:val="20"/>
              </w:rPr>
              <w:t xml:space="preserve">Maintain </w:t>
            </w:r>
            <w:r w:rsidR="00DC4996">
              <w:rPr>
                <w:rFonts w:ascii="Franklin Gothic Book" w:hAnsi="Franklin Gothic Book"/>
                <w:b w:val="0"/>
                <w:sz w:val="20"/>
                <w:szCs w:val="20"/>
              </w:rPr>
              <w:t>2.5</w:t>
            </w:r>
            <w:r>
              <w:rPr>
                <w:rFonts w:ascii="Franklin Gothic Book" w:hAnsi="Franklin Gothic Book"/>
                <w:b w:val="0"/>
                <w:sz w:val="20"/>
                <w:szCs w:val="20"/>
              </w:rPr>
              <w:t xml:space="preserve"> GPA</w:t>
            </w:r>
          </w:p>
        </w:tc>
        <w:tc>
          <w:tcPr>
            <w:tcW w:w="2520" w:type="dxa"/>
          </w:tcPr>
          <w:p w14:paraId="1B20DC24" w14:textId="77777777" w:rsidR="00E5424B" w:rsidRPr="00ED0E51" w:rsidRDefault="00E5424B"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bookmarkEnd w:id="2"/>
    </w:tbl>
    <w:p w14:paraId="79A1023C" w14:textId="77777777" w:rsidR="00C54DC8" w:rsidRDefault="00C54DC8" w:rsidP="004E21E0">
      <w:pPr>
        <w:spacing w:line="240" w:lineRule="auto"/>
        <w:rPr>
          <w:rFonts w:ascii="Franklin Gothic Demi" w:hAnsi="Franklin Gothic Demi"/>
          <w:sz w:val="16"/>
          <w:szCs w:val="40"/>
        </w:rPr>
      </w:pPr>
    </w:p>
    <w:p w14:paraId="233E77A0" w14:textId="77777777" w:rsidR="00C54DC8" w:rsidRPr="006F451E" w:rsidRDefault="00C54DC8" w:rsidP="004E21E0">
      <w:pPr>
        <w:spacing w:line="240" w:lineRule="auto"/>
        <w:rPr>
          <w:rFonts w:ascii="Franklin Gothic Demi" w:hAnsi="Franklin Gothic Demi"/>
          <w:sz w:val="16"/>
          <w:szCs w:val="40"/>
        </w:rPr>
      </w:pPr>
    </w:p>
    <w:p w14:paraId="59CFAFE4" w14:textId="11AD4A70"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414D7EF4" w14:textId="53E280B5" w:rsidR="00E5424B" w:rsidRPr="00640583" w:rsidRDefault="005D63AC" w:rsidP="00D56585">
      <w:pPr>
        <w:tabs>
          <w:tab w:val="right" w:pos="11664"/>
        </w:tabs>
        <w:jc w:val="both"/>
        <w:rPr>
          <w:rFonts w:ascii="Franklin Gothic Heavy" w:hAnsi="Franklin Gothic Heavy"/>
          <w:sz w:val="36"/>
          <w:szCs w:val="36"/>
        </w:rPr>
      </w:pPr>
      <w:r w:rsidRPr="00E5424B">
        <w:rPr>
          <w:rFonts w:ascii="Franklin Gothic Demi" w:hAnsi="Franklin Gothic Demi"/>
          <w:noProof/>
          <w:sz w:val="28"/>
          <w:szCs w:val="28"/>
        </w:rPr>
        <w:lastRenderedPageBreak/>
        <mc:AlternateContent>
          <mc:Choice Requires="wps">
            <w:drawing>
              <wp:anchor distT="0" distB="0" distL="114300" distR="114300" simplePos="0" relativeHeight="251658241" behindDoc="0" locked="0" layoutInCell="1" allowOverlap="1" wp14:anchorId="5AA2D53A" wp14:editId="4F65FDBF">
                <wp:simplePos x="0" y="0"/>
                <wp:positionH relativeFrom="margin">
                  <wp:align>left</wp:align>
                </wp:positionH>
                <wp:positionV relativeFrom="paragraph">
                  <wp:posOffset>374650</wp:posOffset>
                </wp:positionV>
                <wp:extent cx="3686175" cy="9048750"/>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6E189B" w14:textId="7D1BC7E4" w:rsidR="00A62723" w:rsidRDefault="00A62723" w:rsidP="006847B9">
                            <w:pPr>
                              <w:spacing w:after="0"/>
                              <w:rPr>
                                <w:rFonts w:ascii="Franklin Gothic Demi" w:hAnsi="Franklin Gothic Demi"/>
                                <w:color w:val="000000" w:themeColor="text1"/>
                                <w:sz w:val="26"/>
                                <w:szCs w:val="26"/>
                              </w:rPr>
                            </w:pPr>
                            <w:bookmarkStart w:id="3" w:name="_Hlk140510773"/>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50-minute studio class, taken seven semesters (7 Credits)</w:t>
                            </w:r>
                          </w:p>
                          <w:p w14:paraId="1CB2EA1F" w14:textId="4BB819BE" w:rsidR="00A62723" w:rsidRPr="009D17BC" w:rsidRDefault="00A62723" w:rsidP="006847B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23BE4083" w14:textId="340482C5"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54BDACD1" w14:textId="7A3823E9"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0B9BB5DB" w14:textId="3999B49A"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6F9C438F" w14:textId="6EE3DC0E"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58D8BD35" w14:textId="03769BA1"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0DDF88A0" w14:textId="1D0B4C9C"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7 (1)</w:t>
                            </w:r>
                          </w:p>
                          <w:p w14:paraId="5F749A9C" w14:textId="77777777" w:rsidR="00A62723" w:rsidRDefault="00A62723" w:rsidP="006847B9">
                            <w:pPr>
                              <w:spacing w:after="0"/>
                              <w:rPr>
                                <w:rFonts w:ascii="Franklin Gothic Book" w:hAnsi="Franklin Gothic Book"/>
                                <w:caps/>
                                <w:color w:val="000000" w:themeColor="text1"/>
                                <w:sz w:val="16"/>
                                <w:szCs w:val="16"/>
                              </w:rPr>
                            </w:pPr>
                          </w:p>
                          <w:p w14:paraId="3B4E58FA" w14:textId="0CF9E363" w:rsidR="00A62723" w:rsidRPr="009D17BC" w:rsidRDefault="00A62723" w:rsidP="006847B9">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Major Ensembles</w:t>
                            </w:r>
                            <w:r w:rsidR="00DC4996">
                              <w:rPr>
                                <w:rFonts w:ascii="Franklin Gothic Book" w:hAnsi="Franklin Gothic Book"/>
                                <w:b/>
                                <w:color w:val="000000" w:themeColor="text1"/>
                                <w:sz w:val="18"/>
                                <w:szCs w:val="18"/>
                              </w:rPr>
                              <w:t xml:space="preserve"> on the primary instrument or voice</w:t>
                            </w:r>
                            <w:r>
                              <w:rPr>
                                <w:rFonts w:ascii="Franklin Gothic Book" w:hAnsi="Franklin Gothic Book"/>
                                <w:b/>
                                <w:color w:val="000000" w:themeColor="text1"/>
                                <w:sz w:val="18"/>
                                <w:szCs w:val="18"/>
                              </w:rPr>
                              <w:t xml:space="preserve"> (those meeting 3 hours, or more, each week</w:t>
                            </w:r>
                            <w:r w:rsidR="00DC4996">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 taken 7 semesters</w:t>
                            </w:r>
                            <w:r w:rsidR="00E817F6">
                              <w:rPr>
                                <w:rFonts w:ascii="Franklin Gothic Book" w:hAnsi="Franklin Gothic Book"/>
                                <w:b/>
                                <w:color w:val="000000" w:themeColor="text1"/>
                                <w:sz w:val="18"/>
                                <w:szCs w:val="18"/>
                              </w:rPr>
                              <w:t xml:space="preserve"> (</w:t>
                            </w:r>
                            <w:r w:rsidR="00E43E79">
                              <w:rPr>
                                <w:rFonts w:ascii="Franklin Gothic Book" w:hAnsi="Franklin Gothic Book"/>
                                <w:b/>
                                <w:color w:val="000000" w:themeColor="text1"/>
                                <w:sz w:val="18"/>
                                <w:szCs w:val="18"/>
                              </w:rPr>
                              <w:t>7</w:t>
                            </w:r>
                            <w:r w:rsidR="00E817F6">
                              <w:rPr>
                                <w:rFonts w:ascii="Franklin Gothic Book" w:hAnsi="Franklin Gothic Book"/>
                                <w:b/>
                                <w:color w:val="000000" w:themeColor="text1"/>
                                <w:sz w:val="18"/>
                                <w:szCs w:val="18"/>
                              </w:rPr>
                              <w:t xml:space="preserve"> credits)</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0698A278" w14:textId="6555C993" w:rsidR="009B2B78" w:rsidRPr="00E5424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2604BE10" w14:textId="6BD0B997"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p>
                          <w:p w14:paraId="03DED758" w14:textId="0D625445"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6228666D"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E43E79">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11C5F779" w14:textId="383980C6"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50896FF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A62723" w:rsidRPr="00243854"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665E87">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5A05966B"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7736DE61"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42583F08"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w:t>
                            </w:r>
                            <w:r w:rsidR="00E5424B">
                              <w:rPr>
                                <w:rFonts w:ascii="Franklin Gothic Book" w:hAnsi="Franklin Gothic Book"/>
                                <w:b/>
                                <w:color w:val="000000" w:themeColor="text1"/>
                                <w:sz w:val="18"/>
                                <w:szCs w:val="18"/>
                              </w:rPr>
                              <w:t xml:space="preserve">1 </w:t>
                            </w:r>
                            <w:r>
                              <w:rPr>
                                <w:rFonts w:ascii="Franklin Gothic Book" w:hAnsi="Franklin Gothic Book"/>
                                <w:b/>
                                <w:color w:val="000000" w:themeColor="text1"/>
                                <w:sz w:val="18"/>
                                <w:szCs w:val="18"/>
                              </w:rPr>
                              <w:t>Credit)</w:t>
                            </w:r>
                          </w:p>
                          <w:p w14:paraId="76BA3D8D" w14:textId="47B319F2" w:rsidR="00A62723" w:rsidRDefault="00A62723" w:rsidP="00E5424B">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E734937"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2A16CE52" w14:textId="743DFB73"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e</w:t>
                            </w:r>
                            <w:r w:rsidR="00F277AA">
                              <w:rPr>
                                <w:rFonts w:ascii="Franklin Gothic Book" w:hAnsi="Franklin Gothic Book"/>
                                <w:b/>
                                <w:color w:val="000000" w:themeColor="text1"/>
                                <w:sz w:val="18"/>
                                <w:szCs w:val="18"/>
                              </w:rPr>
                              <w:t>chnology</w:t>
                            </w:r>
                            <w:r>
                              <w:rPr>
                                <w:rFonts w:ascii="Franklin Gothic Book" w:hAnsi="Franklin Gothic Book"/>
                                <w:b/>
                                <w:color w:val="000000" w:themeColor="text1"/>
                                <w:sz w:val="18"/>
                                <w:szCs w:val="18"/>
                              </w:rPr>
                              <w:t xml:space="preserve"> (</w:t>
                            </w:r>
                            <w:r w:rsidR="00F277AA">
                              <w:rPr>
                                <w:rFonts w:ascii="Franklin Gothic Book" w:hAnsi="Franklin Gothic Book"/>
                                <w:b/>
                                <w:color w:val="000000" w:themeColor="text1"/>
                                <w:sz w:val="18"/>
                                <w:szCs w:val="18"/>
                              </w:rPr>
                              <w:t>30</w:t>
                            </w:r>
                            <w:r>
                              <w:rPr>
                                <w:rFonts w:ascii="Franklin Gothic Book" w:hAnsi="Franklin Gothic Book"/>
                                <w:b/>
                                <w:color w:val="000000" w:themeColor="text1"/>
                                <w:sz w:val="18"/>
                                <w:szCs w:val="18"/>
                              </w:rPr>
                              <w:t xml:space="preserve"> Credits)</w:t>
                            </w:r>
                          </w:p>
                          <w:p w14:paraId="32B7AD2C" w14:textId="79F0AD24" w:rsidR="003154FA" w:rsidRDefault="005D63AC" w:rsidP="00F277A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w:t>
                            </w:r>
                            <w:r w:rsidR="00F277AA">
                              <w:rPr>
                                <w:rFonts w:ascii="Franklin Gothic Book" w:hAnsi="Franklin Gothic Book"/>
                                <w:color w:val="000000" w:themeColor="text1"/>
                                <w:sz w:val="16"/>
                                <w:szCs w:val="16"/>
                              </w:rPr>
                              <w:t>40 Intro to Music Technology (2)</w:t>
                            </w:r>
                          </w:p>
                          <w:p w14:paraId="7028423C" w14:textId="186D1964"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141 Basic Recording Techniques (3)</w:t>
                            </w:r>
                          </w:p>
                          <w:p w14:paraId="2CD5C076" w14:textId="45510FEC"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40 Electronic Music (3)</w:t>
                            </w:r>
                          </w:p>
                          <w:p w14:paraId="180A4C47" w14:textId="31DE7771"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41 Advanced Recording Techniques (3)</w:t>
                            </w:r>
                          </w:p>
                          <w:p w14:paraId="0B4BE0A3" w14:textId="50213EED"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0 Live Sound &amp; Recording (2)</w:t>
                            </w:r>
                          </w:p>
                          <w:p w14:paraId="5F0BCFE5" w14:textId="3CA03E87"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1 Film Music Production (2)</w:t>
                            </w:r>
                          </w:p>
                          <w:p w14:paraId="0A4B700F" w14:textId="661B986C"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2 Special Topics in Music Tech (3) semester 1</w:t>
                            </w:r>
                          </w:p>
                          <w:p w14:paraId="396C49B3" w14:textId="5C09B7CF"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2 Special Topics in Music Tech (3) semester 2</w:t>
                            </w:r>
                          </w:p>
                          <w:p w14:paraId="784986FB" w14:textId="5100432B"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3 Audio Recording Lab (1) semester 1</w:t>
                            </w:r>
                          </w:p>
                          <w:p w14:paraId="14506D2A" w14:textId="362A45E6"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3 Audio Recording Lab (1) semester 2</w:t>
                            </w:r>
                          </w:p>
                          <w:p w14:paraId="6C78A944" w14:textId="385C8F66"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3 Audio Recording Lab (1) semester 3</w:t>
                            </w:r>
                          </w:p>
                          <w:p w14:paraId="08DCF2A5" w14:textId="699516EB" w:rsidR="005D63AC" w:rsidRDefault="00F277AA" w:rsidP="005D63AC">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70 Survey of Music Business (3)</w:t>
                            </w:r>
                          </w:p>
                          <w:p w14:paraId="0AD5ED22" w14:textId="28960B00" w:rsidR="00F277AA" w:rsidRDefault="00F277AA" w:rsidP="005D63AC">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98 Music Industry Internship (3)</w:t>
                            </w:r>
                          </w:p>
                          <w:bookmarkEnd w:id="3"/>
                          <w:p w14:paraId="2F20C374" w14:textId="46EC7BF7" w:rsidR="003154FA" w:rsidRPr="00243854" w:rsidRDefault="003154FA" w:rsidP="00F277AA">
                            <w:pPr>
                              <w:spacing w:after="0"/>
                              <w:rPr>
                                <w:rFonts w:ascii="Franklin Gothic Book" w:hAnsi="Franklin Gothic Book"/>
                                <w:b/>
                                <w:color w:val="000000" w:themeColor="text1"/>
                                <w:sz w:val="16"/>
                                <w:szCs w:val="16"/>
                              </w:rPr>
                            </w:pPr>
                          </w:p>
                          <w:p w14:paraId="5FF56768" w14:textId="2C7A63D5" w:rsidR="006A6B29" w:rsidRDefault="006A6B29" w:rsidP="006847B9">
                            <w:pPr>
                              <w:rPr>
                                <w:rFonts w:ascii="Franklin Gothic Book" w:hAnsi="Franklin Gothic Book"/>
                                <w:caps/>
                                <w:color w:val="000000" w:themeColor="text1"/>
                                <w:sz w:val="20"/>
                                <w:szCs w:val="20"/>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left:0;text-align:left;margin-left:0;margin-top:29.5pt;width:290.25pt;height:71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" filled="f" stroked="f" strokeweight=".5pt">
                <v:textbox inset=",7.2pt,,0">
                  <w:txbxContent>
                    <w:p w14:paraId="6A6E189B" w14:textId="7D1BC7E4" w:rsidR="00A62723" w:rsidRDefault="00A62723" w:rsidP="006847B9">
                      <w:pPr>
                        <w:spacing w:after="0"/>
                        <w:rPr>
                          <w:rFonts w:ascii="Franklin Gothic Demi" w:hAnsi="Franklin Gothic Demi"/>
                          <w:color w:val="000000" w:themeColor="text1"/>
                          <w:sz w:val="26"/>
                          <w:szCs w:val="26"/>
                        </w:rPr>
                      </w:pPr>
                      <w:bookmarkStart w:id="4" w:name="_Hlk140510773"/>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50-minute studio class, taken seven semesters (7 Credits)</w:t>
                      </w:r>
                    </w:p>
                    <w:p w14:paraId="1CB2EA1F" w14:textId="4BB819BE" w:rsidR="00A62723" w:rsidRPr="009D17BC" w:rsidRDefault="00A62723" w:rsidP="006847B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23BE4083" w14:textId="340482C5"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54BDACD1" w14:textId="7A3823E9"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0B9BB5DB" w14:textId="3999B49A"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6F9C438F" w14:textId="6EE3DC0E"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58D8BD35" w14:textId="03769BA1"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0DDF88A0" w14:textId="1D0B4C9C"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7 (1)</w:t>
                      </w:r>
                    </w:p>
                    <w:p w14:paraId="5F749A9C" w14:textId="77777777" w:rsidR="00A62723" w:rsidRDefault="00A62723" w:rsidP="006847B9">
                      <w:pPr>
                        <w:spacing w:after="0"/>
                        <w:rPr>
                          <w:rFonts w:ascii="Franklin Gothic Book" w:hAnsi="Franklin Gothic Book"/>
                          <w:caps/>
                          <w:color w:val="000000" w:themeColor="text1"/>
                          <w:sz w:val="16"/>
                          <w:szCs w:val="16"/>
                        </w:rPr>
                      </w:pPr>
                    </w:p>
                    <w:p w14:paraId="3B4E58FA" w14:textId="0CF9E363" w:rsidR="00A62723" w:rsidRPr="009D17BC" w:rsidRDefault="00A62723" w:rsidP="006847B9">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Major Ensembles</w:t>
                      </w:r>
                      <w:r w:rsidR="00DC4996">
                        <w:rPr>
                          <w:rFonts w:ascii="Franklin Gothic Book" w:hAnsi="Franklin Gothic Book"/>
                          <w:b/>
                          <w:color w:val="000000" w:themeColor="text1"/>
                          <w:sz w:val="18"/>
                          <w:szCs w:val="18"/>
                        </w:rPr>
                        <w:t xml:space="preserve"> on the primary instrument or voice</w:t>
                      </w:r>
                      <w:r>
                        <w:rPr>
                          <w:rFonts w:ascii="Franklin Gothic Book" w:hAnsi="Franklin Gothic Book"/>
                          <w:b/>
                          <w:color w:val="000000" w:themeColor="text1"/>
                          <w:sz w:val="18"/>
                          <w:szCs w:val="18"/>
                        </w:rPr>
                        <w:t xml:space="preserve"> (those meeting 3 hours, or more, each week</w:t>
                      </w:r>
                      <w:r w:rsidR="00DC4996">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 taken 7 semesters</w:t>
                      </w:r>
                      <w:r w:rsidR="00E817F6">
                        <w:rPr>
                          <w:rFonts w:ascii="Franklin Gothic Book" w:hAnsi="Franklin Gothic Book"/>
                          <w:b/>
                          <w:color w:val="000000" w:themeColor="text1"/>
                          <w:sz w:val="18"/>
                          <w:szCs w:val="18"/>
                        </w:rPr>
                        <w:t xml:space="preserve"> (</w:t>
                      </w:r>
                      <w:r w:rsidR="00E43E79">
                        <w:rPr>
                          <w:rFonts w:ascii="Franklin Gothic Book" w:hAnsi="Franklin Gothic Book"/>
                          <w:b/>
                          <w:color w:val="000000" w:themeColor="text1"/>
                          <w:sz w:val="18"/>
                          <w:szCs w:val="18"/>
                        </w:rPr>
                        <w:t>7</w:t>
                      </w:r>
                      <w:r w:rsidR="00E817F6">
                        <w:rPr>
                          <w:rFonts w:ascii="Franklin Gothic Book" w:hAnsi="Franklin Gothic Book"/>
                          <w:b/>
                          <w:color w:val="000000" w:themeColor="text1"/>
                          <w:sz w:val="18"/>
                          <w:szCs w:val="18"/>
                        </w:rPr>
                        <w:t xml:space="preserve"> credits)</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0698A278" w14:textId="6555C993" w:rsidR="009B2B78" w:rsidRPr="00E5424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2604BE10" w14:textId="6BD0B997"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p>
                    <w:p w14:paraId="03DED758" w14:textId="0D625445"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6228666D"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E43E79">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11C5F779" w14:textId="383980C6"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50896FF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A62723" w:rsidRPr="00243854"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665E87">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5A05966B"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7736DE61"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42583F08"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w:t>
                      </w:r>
                      <w:r w:rsidR="00E5424B">
                        <w:rPr>
                          <w:rFonts w:ascii="Franklin Gothic Book" w:hAnsi="Franklin Gothic Book"/>
                          <w:b/>
                          <w:color w:val="000000" w:themeColor="text1"/>
                          <w:sz w:val="18"/>
                          <w:szCs w:val="18"/>
                        </w:rPr>
                        <w:t xml:space="preserve">1 </w:t>
                      </w:r>
                      <w:r>
                        <w:rPr>
                          <w:rFonts w:ascii="Franklin Gothic Book" w:hAnsi="Franklin Gothic Book"/>
                          <w:b/>
                          <w:color w:val="000000" w:themeColor="text1"/>
                          <w:sz w:val="18"/>
                          <w:szCs w:val="18"/>
                        </w:rPr>
                        <w:t>Credit)</w:t>
                      </w:r>
                    </w:p>
                    <w:p w14:paraId="76BA3D8D" w14:textId="47B319F2" w:rsidR="00A62723" w:rsidRDefault="00A62723" w:rsidP="00E5424B">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E734937"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2A16CE52" w14:textId="743DFB73"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e</w:t>
                      </w:r>
                      <w:r w:rsidR="00F277AA">
                        <w:rPr>
                          <w:rFonts w:ascii="Franklin Gothic Book" w:hAnsi="Franklin Gothic Book"/>
                          <w:b/>
                          <w:color w:val="000000" w:themeColor="text1"/>
                          <w:sz w:val="18"/>
                          <w:szCs w:val="18"/>
                        </w:rPr>
                        <w:t>chnology</w:t>
                      </w:r>
                      <w:r>
                        <w:rPr>
                          <w:rFonts w:ascii="Franklin Gothic Book" w:hAnsi="Franklin Gothic Book"/>
                          <w:b/>
                          <w:color w:val="000000" w:themeColor="text1"/>
                          <w:sz w:val="18"/>
                          <w:szCs w:val="18"/>
                        </w:rPr>
                        <w:t xml:space="preserve"> (</w:t>
                      </w:r>
                      <w:r w:rsidR="00F277AA">
                        <w:rPr>
                          <w:rFonts w:ascii="Franklin Gothic Book" w:hAnsi="Franklin Gothic Book"/>
                          <w:b/>
                          <w:color w:val="000000" w:themeColor="text1"/>
                          <w:sz w:val="18"/>
                          <w:szCs w:val="18"/>
                        </w:rPr>
                        <w:t>30</w:t>
                      </w:r>
                      <w:r>
                        <w:rPr>
                          <w:rFonts w:ascii="Franklin Gothic Book" w:hAnsi="Franklin Gothic Book"/>
                          <w:b/>
                          <w:color w:val="000000" w:themeColor="text1"/>
                          <w:sz w:val="18"/>
                          <w:szCs w:val="18"/>
                        </w:rPr>
                        <w:t xml:space="preserve"> Credits)</w:t>
                      </w:r>
                    </w:p>
                    <w:p w14:paraId="32B7AD2C" w14:textId="79F0AD24" w:rsidR="003154FA" w:rsidRDefault="005D63AC" w:rsidP="00F277A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w:t>
                      </w:r>
                      <w:r w:rsidR="00F277AA">
                        <w:rPr>
                          <w:rFonts w:ascii="Franklin Gothic Book" w:hAnsi="Franklin Gothic Book"/>
                          <w:color w:val="000000" w:themeColor="text1"/>
                          <w:sz w:val="16"/>
                          <w:szCs w:val="16"/>
                        </w:rPr>
                        <w:t>40 Intro to Music Technology (2)</w:t>
                      </w:r>
                    </w:p>
                    <w:p w14:paraId="7028423C" w14:textId="186D1964"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141 Basic Recording Techniques (3)</w:t>
                      </w:r>
                    </w:p>
                    <w:p w14:paraId="2CD5C076" w14:textId="45510FEC"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40 Electronic Music (3)</w:t>
                      </w:r>
                    </w:p>
                    <w:p w14:paraId="180A4C47" w14:textId="31DE7771"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41 Advanced Recording Techniques (3)</w:t>
                      </w:r>
                    </w:p>
                    <w:p w14:paraId="0B4BE0A3" w14:textId="50213EED"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0 Live Sound &amp; Recording (2)</w:t>
                      </w:r>
                    </w:p>
                    <w:p w14:paraId="5F0BCFE5" w14:textId="3CA03E87"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1 Film Music Production (2)</w:t>
                      </w:r>
                    </w:p>
                    <w:p w14:paraId="0A4B700F" w14:textId="661B986C"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2 Special Topics in Music Tech (3) semester 1</w:t>
                      </w:r>
                    </w:p>
                    <w:p w14:paraId="396C49B3" w14:textId="5C09B7CF"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2 Special Topics in Music Tech (3) semester 2</w:t>
                      </w:r>
                    </w:p>
                    <w:p w14:paraId="784986FB" w14:textId="5100432B"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3 Audio Recording Lab (1) semester 1</w:t>
                      </w:r>
                    </w:p>
                    <w:p w14:paraId="14506D2A" w14:textId="362A45E6"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3 Audio Recording Lab (1) semester 2</w:t>
                      </w:r>
                    </w:p>
                    <w:p w14:paraId="6C78A944" w14:textId="385C8F66"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43 Audio Recording Lab (1) semester 3</w:t>
                      </w:r>
                    </w:p>
                    <w:p w14:paraId="08DCF2A5" w14:textId="699516EB" w:rsidR="005D63AC" w:rsidRDefault="00F277AA" w:rsidP="005D63AC">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70 Survey of Music Business (3)</w:t>
                      </w:r>
                    </w:p>
                    <w:p w14:paraId="0AD5ED22" w14:textId="28960B00" w:rsidR="00F277AA" w:rsidRDefault="00F277AA" w:rsidP="005D63AC">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98 Music Industry Internship (3)</w:t>
                      </w:r>
                    </w:p>
                    <w:bookmarkEnd w:id="4"/>
                    <w:p w14:paraId="2F20C374" w14:textId="46EC7BF7" w:rsidR="003154FA" w:rsidRPr="00243854" w:rsidRDefault="003154FA" w:rsidP="00F277AA">
                      <w:pPr>
                        <w:spacing w:after="0"/>
                        <w:rPr>
                          <w:rFonts w:ascii="Franklin Gothic Book" w:hAnsi="Franklin Gothic Book"/>
                          <w:b/>
                          <w:color w:val="000000" w:themeColor="text1"/>
                          <w:sz w:val="16"/>
                          <w:szCs w:val="16"/>
                        </w:rPr>
                      </w:pPr>
                    </w:p>
                    <w:p w14:paraId="5FF56768" w14:textId="2C7A63D5" w:rsidR="006A6B29" w:rsidRDefault="006A6B29" w:rsidP="006847B9">
                      <w:pPr>
                        <w:rPr>
                          <w:rFonts w:ascii="Franklin Gothic Book" w:hAnsi="Franklin Gothic Book"/>
                          <w:caps/>
                          <w:color w:val="000000" w:themeColor="text1"/>
                          <w:sz w:val="20"/>
                          <w:szCs w:val="20"/>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v:textbox>
                <w10:wrap type="square" anchorx="margin"/>
              </v:shape>
            </w:pict>
          </mc:Fallback>
        </mc:AlternateContent>
      </w:r>
      <w:r w:rsidR="00D56585" w:rsidRPr="00E5424B">
        <w:rPr>
          <w:noProof/>
          <w:sz w:val="28"/>
          <w:szCs w:val="28"/>
        </w:rPr>
        <w:drawing>
          <wp:anchor distT="0" distB="0" distL="114300" distR="114300" simplePos="0" relativeHeight="251658245" behindDoc="0" locked="0" layoutInCell="1" allowOverlap="1" wp14:anchorId="10DAB010" wp14:editId="515BFF26">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6847B9" w:rsidRPr="00E5424B">
        <w:rPr>
          <w:rFonts w:ascii="Franklin Gothic Demi" w:hAnsi="Franklin Gothic Demi"/>
          <w:noProof/>
          <w:sz w:val="28"/>
          <w:szCs w:val="28"/>
        </w:rPr>
        <w:drawing>
          <wp:anchor distT="0" distB="0" distL="114300" distR="114300" simplePos="0" relativeHeight="251658242" behindDoc="0" locked="0" layoutInCell="1" allowOverlap="1" wp14:anchorId="63079DDE" wp14:editId="5815C744">
            <wp:simplePos x="0" y="0"/>
            <wp:positionH relativeFrom="margin">
              <wp:posOffset>7620</wp:posOffset>
            </wp:positionH>
            <wp:positionV relativeFrom="paragraph">
              <wp:posOffset>36512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795" cy="130046"/>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5" w:name="_Hlk140510731"/>
      <w:r w:rsidR="00682B06" w:rsidRPr="00E5424B">
        <w:rPr>
          <w:rFonts w:ascii="Franklin Gothic Heavy" w:hAnsi="Franklin Gothic Heavy"/>
          <w:sz w:val="28"/>
          <w:szCs w:val="28"/>
        </w:rPr>
        <w:t>Bachelor of Music</w:t>
      </w:r>
      <w:r w:rsidR="00E5424B" w:rsidRPr="00E5424B">
        <w:rPr>
          <w:rFonts w:ascii="Franklin Gothic Heavy" w:hAnsi="Franklin Gothic Heavy"/>
          <w:sz w:val="28"/>
          <w:szCs w:val="28"/>
        </w:rPr>
        <w:t xml:space="preserve"> with Emphasis in Music</w:t>
      </w:r>
      <w:r w:rsidR="00E5424B">
        <w:rPr>
          <w:rFonts w:ascii="Franklin Gothic Heavy" w:hAnsi="Franklin Gothic Heavy"/>
          <w:sz w:val="36"/>
          <w:szCs w:val="36"/>
        </w:rPr>
        <w:t xml:space="preserve"> </w:t>
      </w:r>
      <w:r w:rsidR="00E5424B" w:rsidRPr="00E5424B">
        <w:rPr>
          <w:rFonts w:ascii="Franklin Gothic Heavy" w:hAnsi="Franklin Gothic Heavy"/>
          <w:sz w:val="28"/>
          <w:szCs w:val="28"/>
        </w:rPr>
        <w:t>Tech</w:t>
      </w:r>
      <w:bookmarkEnd w:id="5"/>
    </w:p>
    <w:p w14:paraId="03F2A5BC" w14:textId="7B6FDCED" w:rsidR="006847B9" w:rsidRPr="0015388A" w:rsidRDefault="006A5177" w:rsidP="006847B9">
      <w:pPr>
        <w:spacing w:line="240" w:lineRule="auto"/>
        <w:rPr>
          <w:rFonts w:ascii="Franklin Gothic Demi" w:hAnsi="Franklin Gothic Demi"/>
          <w:sz w:val="32"/>
          <w:szCs w:val="40"/>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1DB358F2">
                <wp:simplePos x="0" y="0"/>
                <wp:positionH relativeFrom="column">
                  <wp:posOffset>3773170</wp:posOffset>
                </wp:positionH>
                <wp:positionV relativeFrom="paragraph">
                  <wp:posOffset>266065</wp:posOffset>
                </wp:positionV>
                <wp:extent cx="3489960" cy="86391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3489960" cy="8639175"/>
                        </a:xfrm>
                        <a:prstGeom prst="rect">
                          <a:avLst/>
                        </a:prstGeom>
                        <a:solidFill>
                          <a:schemeClr val="lt1"/>
                        </a:solidFill>
                        <a:ln w="6350">
                          <a:noFill/>
                        </a:ln>
                      </wps:spPr>
                      <wps:txbx>
                        <w:txbxContent>
                          <w:p w14:paraId="71149725" w14:textId="2BB5C58E" w:rsidR="005D63AC" w:rsidRDefault="00F277AA" w:rsidP="005D63AC">
                            <w:pPr>
                              <w:spacing w:after="0"/>
                              <w:rPr>
                                <w:rFonts w:ascii="Franklin Gothic Book" w:hAnsi="Franklin Gothic Book"/>
                                <w:b/>
                                <w:color w:val="000000" w:themeColor="text1"/>
                                <w:sz w:val="18"/>
                                <w:szCs w:val="18"/>
                              </w:rPr>
                            </w:pPr>
                            <w:bookmarkStart w:id="6" w:name="_Hlk140511233"/>
                            <w:r>
                              <w:rPr>
                                <w:rFonts w:ascii="Franklin Gothic Book" w:hAnsi="Franklin Gothic Book"/>
                                <w:b/>
                                <w:color w:val="000000" w:themeColor="text1"/>
                                <w:sz w:val="18"/>
                                <w:szCs w:val="18"/>
                              </w:rPr>
                              <w:t>Music Electives</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3</w:t>
                            </w:r>
                            <w:r w:rsidR="005D63AC">
                              <w:rPr>
                                <w:rFonts w:ascii="Franklin Gothic Book" w:hAnsi="Franklin Gothic Book"/>
                                <w:b/>
                                <w:color w:val="000000" w:themeColor="text1"/>
                                <w:sz w:val="18"/>
                                <w:szCs w:val="18"/>
                              </w:rPr>
                              <w:t xml:space="preserve"> Credits)</w:t>
                            </w:r>
                          </w:p>
                          <w:p w14:paraId="20967DD0" w14:textId="0AC0C0C1" w:rsidR="005D63AC" w:rsidRDefault="005D63AC" w:rsidP="00F277A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F277AA">
                              <w:rPr>
                                <w:rFonts w:ascii="Franklin Gothic Book" w:hAnsi="Franklin Gothic Book"/>
                                <w:color w:val="000000" w:themeColor="text1"/>
                                <w:sz w:val="16"/>
                                <w:szCs w:val="16"/>
                              </w:rPr>
                              <w:t>MUSI161 Diction I for Singers (2) (required for voice primary students)</w:t>
                            </w:r>
                          </w:p>
                          <w:p w14:paraId="0EC1886F" w14:textId="7F8444A6"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18F67384" w14:textId="77777777"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1890EEED" w14:textId="77777777" w:rsidR="00F277AA" w:rsidRDefault="00F277AA" w:rsidP="00F277AA">
                            <w:pPr>
                              <w:spacing w:after="0" w:line="240" w:lineRule="auto"/>
                              <w:rPr>
                                <w:rFonts w:ascii="Franklin Gothic Book" w:hAnsi="Franklin Gothic Book"/>
                                <w:color w:val="000000" w:themeColor="text1"/>
                                <w:sz w:val="16"/>
                                <w:szCs w:val="16"/>
                              </w:rPr>
                            </w:pPr>
                          </w:p>
                          <w:p w14:paraId="35CDCFE9" w14:textId="00B6D64E" w:rsidR="00F277AA" w:rsidRDefault="00F277AA" w:rsidP="00F277A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Tech-related Electives (3 Credits)</w:t>
                            </w:r>
                          </w:p>
                          <w:p w14:paraId="45F8893D" w14:textId="31F29958" w:rsidR="00F277AA" w:rsidRDefault="00F277AA" w:rsidP="00F277AA">
                            <w:pPr>
                              <w:spacing w:after="0"/>
                              <w:rPr>
                                <w:rFonts w:ascii="Franklin Gothic Book" w:hAnsi="Franklin Gothic Book"/>
                                <w:bCs/>
                                <w:color w:val="000000" w:themeColor="text1"/>
                                <w:sz w:val="18"/>
                                <w:szCs w:val="18"/>
                              </w:rPr>
                            </w:pPr>
                            <w:r>
                              <w:rPr>
                                <w:rFonts w:ascii="Franklin Gothic Book" w:hAnsi="Franklin Gothic Book"/>
                                <w:bCs/>
                                <w:color w:val="000000" w:themeColor="text1"/>
                                <w:sz w:val="18"/>
                                <w:szCs w:val="18"/>
                              </w:rPr>
                              <w:t>___ Media-, Technology, or Business-related elective (</w:t>
                            </w:r>
                            <w:r w:rsidR="00335B8C">
                              <w:rPr>
                                <w:rFonts w:ascii="Franklin Gothic Book" w:hAnsi="Franklin Gothic Book"/>
                                <w:bCs/>
                                <w:color w:val="000000" w:themeColor="text1"/>
                                <w:sz w:val="18"/>
                                <w:szCs w:val="18"/>
                              </w:rPr>
                              <w:t>3)</w:t>
                            </w:r>
                          </w:p>
                          <w:p w14:paraId="47C87B01" w14:textId="77777777" w:rsidR="00335B8C" w:rsidRDefault="00335B8C" w:rsidP="00F277AA">
                            <w:pPr>
                              <w:spacing w:after="0"/>
                              <w:rPr>
                                <w:rFonts w:ascii="Franklin Gothic Book" w:hAnsi="Franklin Gothic Book"/>
                                <w:bCs/>
                                <w:color w:val="000000" w:themeColor="text1"/>
                                <w:sz w:val="18"/>
                                <w:szCs w:val="18"/>
                              </w:rPr>
                            </w:pPr>
                          </w:p>
                          <w:p w14:paraId="011F0E67" w14:textId="77777777" w:rsidR="00335B8C" w:rsidRPr="00F277AA" w:rsidRDefault="00335B8C" w:rsidP="00F277AA">
                            <w:pPr>
                              <w:spacing w:after="0"/>
                              <w:rPr>
                                <w:rFonts w:ascii="Franklin Gothic Book" w:hAnsi="Franklin Gothic Book"/>
                                <w:bCs/>
                                <w:color w:val="000000" w:themeColor="text1"/>
                                <w:sz w:val="18"/>
                                <w:szCs w:val="18"/>
                              </w:rPr>
                            </w:pPr>
                          </w:p>
                          <w:p w14:paraId="02A48BCC" w14:textId="77777777" w:rsidR="00F277AA" w:rsidRPr="00F277AA" w:rsidRDefault="00F277AA" w:rsidP="00F277AA">
                            <w:pPr>
                              <w:spacing w:after="0" w:line="240" w:lineRule="auto"/>
                              <w:rPr>
                                <w:rFonts w:ascii="Franklin Gothic Book" w:hAnsi="Franklin Gothic Book"/>
                                <w:color w:val="000000" w:themeColor="text1"/>
                                <w:sz w:val="16"/>
                                <w:szCs w:val="16"/>
                              </w:rPr>
                            </w:pPr>
                          </w:p>
                          <w:p w14:paraId="309F8A51" w14:textId="4382292B" w:rsidR="00A62723" w:rsidRDefault="00A62723" w:rsidP="006847B9">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65D6B352"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8AA350A"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34C1C22F"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0843612A"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BF344CD"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History - MUSI220 WESTERN MUSIC UNTIL 1750 (H), 3</w:t>
                            </w:r>
                          </w:p>
                          <w:p w14:paraId="5EA33D52" w14:textId="77777777" w:rsidR="00335B8C" w:rsidRPr="00AB4E10" w:rsidRDefault="00335B8C" w:rsidP="00335B8C">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37744C41"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39E2ED0"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667682D4"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6B85F1BA"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 – (3)</w:t>
                            </w:r>
                          </w:p>
                          <w:p w14:paraId="0C97704C"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28BBD3AD"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48B452F0"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48DE98C7"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1E97F119"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460907A6"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637754A7" w14:textId="7DD97205" w:rsidR="00335B8C" w:rsidRPr="00612334" w:rsidRDefault="00335B8C" w:rsidP="00DA1C3E">
                            <w:pPr>
                              <w:pStyle w:val="ListParagraph"/>
                              <w:ind w:left="990" w:hanging="270"/>
                              <w:rPr>
                                <w:ins w:id="7"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r w:rsidR="00DA1C3E">
                              <w:rPr>
                                <w:rFonts w:ascii="Franklin Gothic Book" w:hAnsi="Franklin Gothic Book"/>
                                <w:color w:val="000000" w:themeColor="text1"/>
                                <w:sz w:val="14"/>
                                <w:szCs w:val="14"/>
                              </w:rPr>
                              <w:t xml:space="preserve"> (recommend an exploratory computer science course covering non-music, general technologies)</w:t>
                            </w:r>
                          </w:p>
                          <w:p w14:paraId="73F77357"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7710C74A" w14:textId="77777777" w:rsidR="00335B8C" w:rsidRPr="007357F6"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59BA574B" w14:textId="77777777" w:rsidR="00335B8C" w:rsidRPr="00221A3A" w:rsidRDefault="00335B8C" w:rsidP="00335B8C">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Arts or Creativity course(s) (3) –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coursework</w:t>
                            </w:r>
                            <w:proofErr w:type="gramEnd"/>
                          </w:p>
                          <w:bookmarkEnd w:id="6"/>
                          <w:p w14:paraId="100689BF"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34712696"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5C055B">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2E4003E1"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DC4996">
                              <w:rPr>
                                <w:rFonts w:ascii="Franklin Gothic Book" w:hAnsi="Franklin Gothic Book"/>
                                <w:i/>
                                <w:color w:val="000000" w:themeColor="text1"/>
                                <w:sz w:val="16"/>
                                <w:szCs w:val="16"/>
                              </w:rPr>
                              <w:t>2.5</w:t>
                            </w:r>
                            <w:bookmarkStart w:id="8" w:name="_GoBack"/>
                            <w:bookmarkEnd w:id="8"/>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F25C6" id="Text Box 4" o:spid="_x0000_s1028" type="#_x0000_t202" style="position:absolute;margin-left:297.1pt;margin-top:20.95pt;width:274.8pt;height:68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" fillcolor="white [3201]" stroked="f" strokeweight=".5pt">
                <v:textbox>
                  <w:txbxContent>
                    <w:p w14:paraId="71149725" w14:textId="2BB5C58E" w:rsidR="005D63AC" w:rsidRDefault="00F277AA" w:rsidP="005D63AC">
                      <w:pPr>
                        <w:spacing w:after="0"/>
                        <w:rPr>
                          <w:rFonts w:ascii="Franklin Gothic Book" w:hAnsi="Franklin Gothic Book"/>
                          <w:b/>
                          <w:color w:val="000000" w:themeColor="text1"/>
                          <w:sz w:val="18"/>
                          <w:szCs w:val="18"/>
                        </w:rPr>
                      </w:pPr>
                      <w:bookmarkStart w:id="9" w:name="_Hlk140511233"/>
                      <w:r>
                        <w:rPr>
                          <w:rFonts w:ascii="Franklin Gothic Book" w:hAnsi="Franklin Gothic Book"/>
                          <w:b/>
                          <w:color w:val="000000" w:themeColor="text1"/>
                          <w:sz w:val="18"/>
                          <w:szCs w:val="18"/>
                        </w:rPr>
                        <w:t>Music Electives</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3</w:t>
                      </w:r>
                      <w:r w:rsidR="005D63AC">
                        <w:rPr>
                          <w:rFonts w:ascii="Franklin Gothic Book" w:hAnsi="Franklin Gothic Book"/>
                          <w:b/>
                          <w:color w:val="000000" w:themeColor="text1"/>
                          <w:sz w:val="18"/>
                          <w:szCs w:val="18"/>
                        </w:rPr>
                        <w:t xml:space="preserve"> Credits)</w:t>
                      </w:r>
                    </w:p>
                    <w:p w14:paraId="20967DD0" w14:textId="0AC0C0C1" w:rsidR="005D63AC" w:rsidRDefault="005D63AC" w:rsidP="00F277A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F277AA">
                        <w:rPr>
                          <w:rFonts w:ascii="Franklin Gothic Book" w:hAnsi="Franklin Gothic Book"/>
                          <w:color w:val="000000" w:themeColor="text1"/>
                          <w:sz w:val="16"/>
                          <w:szCs w:val="16"/>
                        </w:rPr>
                        <w:t>MUSI161 Diction I for Singers (2) (required for voice primary students)</w:t>
                      </w:r>
                    </w:p>
                    <w:p w14:paraId="0EC1886F" w14:textId="7F8444A6"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18F67384" w14:textId="77777777" w:rsidR="00F277AA" w:rsidRDefault="00F277AA" w:rsidP="00F277AA">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1890EEED" w14:textId="77777777" w:rsidR="00F277AA" w:rsidRDefault="00F277AA" w:rsidP="00F277AA">
                      <w:pPr>
                        <w:spacing w:after="0" w:line="240" w:lineRule="auto"/>
                        <w:rPr>
                          <w:rFonts w:ascii="Franklin Gothic Book" w:hAnsi="Franklin Gothic Book"/>
                          <w:color w:val="000000" w:themeColor="text1"/>
                          <w:sz w:val="16"/>
                          <w:szCs w:val="16"/>
                        </w:rPr>
                      </w:pPr>
                    </w:p>
                    <w:p w14:paraId="35CDCFE9" w14:textId="00B6D64E" w:rsidR="00F277AA" w:rsidRDefault="00F277AA" w:rsidP="00F277A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Tech-related Electives (3 Credits)</w:t>
                      </w:r>
                    </w:p>
                    <w:p w14:paraId="45F8893D" w14:textId="31F29958" w:rsidR="00F277AA" w:rsidRDefault="00F277AA" w:rsidP="00F277AA">
                      <w:pPr>
                        <w:spacing w:after="0"/>
                        <w:rPr>
                          <w:rFonts w:ascii="Franklin Gothic Book" w:hAnsi="Franklin Gothic Book"/>
                          <w:bCs/>
                          <w:color w:val="000000" w:themeColor="text1"/>
                          <w:sz w:val="18"/>
                          <w:szCs w:val="18"/>
                        </w:rPr>
                      </w:pPr>
                      <w:r>
                        <w:rPr>
                          <w:rFonts w:ascii="Franklin Gothic Book" w:hAnsi="Franklin Gothic Book"/>
                          <w:bCs/>
                          <w:color w:val="000000" w:themeColor="text1"/>
                          <w:sz w:val="18"/>
                          <w:szCs w:val="18"/>
                        </w:rPr>
                        <w:t>___ Media-, Technology, or Business-related elective (</w:t>
                      </w:r>
                      <w:r w:rsidR="00335B8C">
                        <w:rPr>
                          <w:rFonts w:ascii="Franklin Gothic Book" w:hAnsi="Franklin Gothic Book"/>
                          <w:bCs/>
                          <w:color w:val="000000" w:themeColor="text1"/>
                          <w:sz w:val="18"/>
                          <w:szCs w:val="18"/>
                        </w:rPr>
                        <w:t>3)</w:t>
                      </w:r>
                    </w:p>
                    <w:p w14:paraId="47C87B01" w14:textId="77777777" w:rsidR="00335B8C" w:rsidRDefault="00335B8C" w:rsidP="00F277AA">
                      <w:pPr>
                        <w:spacing w:after="0"/>
                        <w:rPr>
                          <w:rFonts w:ascii="Franklin Gothic Book" w:hAnsi="Franklin Gothic Book"/>
                          <w:bCs/>
                          <w:color w:val="000000" w:themeColor="text1"/>
                          <w:sz w:val="18"/>
                          <w:szCs w:val="18"/>
                        </w:rPr>
                      </w:pPr>
                    </w:p>
                    <w:p w14:paraId="011F0E67" w14:textId="77777777" w:rsidR="00335B8C" w:rsidRPr="00F277AA" w:rsidRDefault="00335B8C" w:rsidP="00F277AA">
                      <w:pPr>
                        <w:spacing w:after="0"/>
                        <w:rPr>
                          <w:rFonts w:ascii="Franklin Gothic Book" w:hAnsi="Franklin Gothic Book"/>
                          <w:bCs/>
                          <w:color w:val="000000" w:themeColor="text1"/>
                          <w:sz w:val="18"/>
                          <w:szCs w:val="18"/>
                        </w:rPr>
                      </w:pPr>
                    </w:p>
                    <w:p w14:paraId="02A48BCC" w14:textId="77777777" w:rsidR="00F277AA" w:rsidRPr="00F277AA" w:rsidRDefault="00F277AA" w:rsidP="00F277AA">
                      <w:pPr>
                        <w:spacing w:after="0" w:line="240" w:lineRule="auto"/>
                        <w:rPr>
                          <w:rFonts w:ascii="Franklin Gothic Book" w:hAnsi="Franklin Gothic Book"/>
                          <w:color w:val="000000" w:themeColor="text1"/>
                          <w:sz w:val="16"/>
                          <w:szCs w:val="16"/>
                        </w:rPr>
                      </w:pPr>
                    </w:p>
                    <w:p w14:paraId="309F8A51" w14:textId="4382292B" w:rsidR="00A62723" w:rsidRDefault="00A62723" w:rsidP="006847B9">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65D6B352"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8AA350A"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34C1C22F"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0843612A"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BF344CD"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History - MUSI220 WESTERN MUSIC UNTIL 1750 (H), 3</w:t>
                      </w:r>
                    </w:p>
                    <w:p w14:paraId="5EA33D52" w14:textId="77777777" w:rsidR="00335B8C" w:rsidRPr="00AB4E10" w:rsidRDefault="00335B8C" w:rsidP="00335B8C">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37744C41"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39E2ED0"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667682D4"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6B85F1BA"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 – (3)</w:t>
                      </w:r>
                    </w:p>
                    <w:p w14:paraId="0C97704C"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28BBD3AD"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48B452F0"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48DE98C7"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1E97F119"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460907A6" w14:textId="77777777" w:rsidR="00335B8C"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637754A7" w14:textId="7DD97205" w:rsidR="00335B8C" w:rsidRPr="00612334" w:rsidRDefault="00335B8C" w:rsidP="00DA1C3E">
                      <w:pPr>
                        <w:pStyle w:val="ListParagraph"/>
                        <w:ind w:left="990" w:hanging="270"/>
                        <w:rPr>
                          <w:ins w:id="10"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r w:rsidR="00DA1C3E">
                        <w:rPr>
                          <w:rFonts w:ascii="Franklin Gothic Book" w:hAnsi="Franklin Gothic Book"/>
                          <w:color w:val="000000" w:themeColor="text1"/>
                          <w:sz w:val="14"/>
                          <w:szCs w:val="14"/>
                        </w:rPr>
                        <w:t xml:space="preserve"> (recommend an exploratory computer science course covering non-music, general technologies)</w:t>
                      </w:r>
                    </w:p>
                    <w:p w14:paraId="73F77357" w14:textId="77777777" w:rsidR="00335B8C" w:rsidRDefault="00335B8C" w:rsidP="00335B8C">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7710C74A" w14:textId="77777777" w:rsidR="00335B8C" w:rsidRPr="007357F6" w:rsidRDefault="00335B8C" w:rsidP="00335B8C">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59BA574B" w14:textId="77777777" w:rsidR="00335B8C" w:rsidRPr="00221A3A" w:rsidRDefault="00335B8C" w:rsidP="00335B8C">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Arts or Creativity course(s) (3) –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coursework</w:t>
                      </w:r>
                      <w:proofErr w:type="gramEnd"/>
                    </w:p>
                    <w:bookmarkEnd w:id="9"/>
                    <w:p w14:paraId="100689BF"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34712696"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5C055B">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2E4003E1"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DC4996">
                        <w:rPr>
                          <w:rFonts w:ascii="Franklin Gothic Book" w:hAnsi="Franklin Gothic Book"/>
                          <w:i/>
                          <w:color w:val="000000" w:themeColor="text1"/>
                          <w:sz w:val="16"/>
                          <w:szCs w:val="16"/>
                        </w:rPr>
                        <w:t>2.5</w:t>
                      </w:r>
                      <w:bookmarkStart w:id="11" w:name="_GoBack"/>
                      <w:bookmarkEnd w:id="11"/>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0ECCD4AD" w14:textId="77777777" w:rsidR="006847B9" w:rsidRDefault="006847B9" w:rsidP="006847B9">
      <w:pPr>
        <w:rPr>
          <w:rFonts w:ascii="Franklin Gothic Book" w:hAnsi="Franklin Gothic Book"/>
        </w:rPr>
      </w:pP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659E0" w14:textId="77777777" w:rsidR="006D7AD8" w:rsidRDefault="006D7AD8" w:rsidP="00210F6B">
      <w:pPr>
        <w:spacing w:after="0" w:line="240" w:lineRule="auto"/>
      </w:pPr>
      <w:r>
        <w:separator/>
      </w:r>
    </w:p>
  </w:endnote>
  <w:endnote w:type="continuationSeparator" w:id="0">
    <w:p w14:paraId="6DD79AB7" w14:textId="77777777" w:rsidR="006D7AD8" w:rsidRDefault="006D7AD8" w:rsidP="00210F6B">
      <w:pPr>
        <w:spacing w:after="0" w:line="240" w:lineRule="auto"/>
      </w:pPr>
      <w:r>
        <w:continuationSeparator/>
      </w:r>
    </w:p>
  </w:endnote>
  <w:endnote w:type="continuationNotice" w:id="1">
    <w:p w14:paraId="4876A127" w14:textId="77777777" w:rsidR="006D7AD8" w:rsidRDefault="006D7A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Heavy">
    <w:altName w:val="Calibri"/>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5BA20" w14:textId="77777777" w:rsidR="006D7AD8" w:rsidRDefault="006D7AD8" w:rsidP="00210F6B">
      <w:pPr>
        <w:spacing w:after="0" w:line="240" w:lineRule="auto"/>
      </w:pPr>
      <w:r>
        <w:separator/>
      </w:r>
    </w:p>
  </w:footnote>
  <w:footnote w:type="continuationSeparator" w:id="0">
    <w:p w14:paraId="0C696B26" w14:textId="77777777" w:rsidR="006D7AD8" w:rsidRDefault="006D7AD8" w:rsidP="00210F6B">
      <w:pPr>
        <w:spacing w:after="0" w:line="240" w:lineRule="auto"/>
      </w:pPr>
      <w:r>
        <w:continuationSeparator/>
      </w:r>
    </w:p>
  </w:footnote>
  <w:footnote w:type="continuationNotice" w:id="1">
    <w:p w14:paraId="115D88CB" w14:textId="77777777" w:rsidR="006D7AD8" w:rsidRDefault="006D7A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nnert, Nathan">
    <w15:presenceInfo w15:providerId="AD" w15:userId="S::nrinnert@commonwealthu.edu::dc59ce5b-69f0-45cd-8412-5752fbe5d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5802"/>
    <w:rsid w:val="00014E39"/>
    <w:rsid w:val="000243F0"/>
    <w:rsid w:val="00027AAF"/>
    <w:rsid w:val="0004162F"/>
    <w:rsid w:val="00051C1F"/>
    <w:rsid w:val="0006350F"/>
    <w:rsid w:val="00063A9F"/>
    <w:rsid w:val="0006401F"/>
    <w:rsid w:val="0006480A"/>
    <w:rsid w:val="000676D0"/>
    <w:rsid w:val="000764D6"/>
    <w:rsid w:val="00084DFA"/>
    <w:rsid w:val="0009424A"/>
    <w:rsid w:val="00097244"/>
    <w:rsid w:val="000E2228"/>
    <w:rsid w:val="000F2453"/>
    <w:rsid w:val="00111DD6"/>
    <w:rsid w:val="00132970"/>
    <w:rsid w:val="001403AD"/>
    <w:rsid w:val="0015388A"/>
    <w:rsid w:val="00167EA8"/>
    <w:rsid w:val="00171A14"/>
    <w:rsid w:val="00175441"/>
    <w:rsid w:val="001A445B"/>
    <w:rsid w:val="001B27C5"/>
    <w:rsid w:val="001B5711"/>
    <w:rsid w:val="001B76D1"/>
    <w:rsid w:val="001C337E"/>
    <w:rsid w:val="001C48CB"/>
    <w:rsid w:val="001E1F97"/>
    <w:rsid w:val="001E6B08"/>
    <w:rsid w:val="00203E16"/>
    <w:rsid w:val="00210F6B"/>
    <w:rsid w:val="00223396"/>
    <w:rsid w:val="00230179"/>
    <w:rsid w:val="00243854"/>
    <w:rsid w:val="002650D7"/>
    <w:rsid w:val="00267D2B"/>
    <w:rsid w:val="002849E3"/>
    <w:rsid w:val="002927AC"/>
    <w:rsid w:val="002B7826"/>
    <w:rsid w:val="002D7D24"/>
    <w:rsid w:val="00305E00"/>
    <w:rsid w:val="00306D1A"/>
    <w:rsid w:val="003154FA"/>
    <w:rsid w:val="00326B31"/>
    <w:rsid w:val="003337EC"/>
    <w:rsid w:val="00335B8C"/>
    <w:rsid w:val="00340FE8"/>
    <w:rsid w:val="003417E5"/>
    <w:rsid w:val="00362ABA"/>
    <w:rsid w:val="0036391C"/>
    <w:rsid w:val="0037734D"/>
    <w:rsid w:val="003807A2"/>
    <w:rsid w:val="00390493"/>
    <w:rsid w:val="00392076"/>
    <w:rsid w:val="00395694"/>
    <w:rsid w:val="003A3245"/>
    <w:rsid w:val="003B5CA3"/>
    <w:rsid w:val="003D2BA4"/>
    <w:rsid w:val="00400A2D"/>
    <w:rsid w:val="004120D7"/>
    <w:rsid w:val="0041553B"/>
    <w:rsid w:val="00424262"/>
    <w:rsid w:val="00433464"/>
    <w:rsid w:val="00450F53"/>
    <w:rsid w:val="00452A04"/>
    <w:rsid w:val="004729B5"/>
    <w:rsid w:val="00480145"/>
    <w:rsid w:val="00484B20"/>
    <w:rsid w:val="00487751"/>
    <w:rsid w:val="00492ACD"/>
    <w:rsid w:val="004A697A"/>
    <w:rsid w:val="004B4748"/>
    <w:rsid w:val="004B5C1F"/>
    <w:rsid w:val="004E21E0"/>
    <w:rsid w:val="004E6F50"/>
    <w:rsid w:val="004E770E"/>
    <w:rsid w:val="004F2CCF"/>
    <w:rsid w:val="00522A40"/>
    <w:rsid w:val="00527F26"/>
    <w:rsid w:val="00532E4D"/>
    <w:rsid w:val="00542A52"/>
    <w:rsid w:val="00544FC8"/>
    <w:rsid w:val="005462E9"/>
    <w:rsid w:val="0055017E"/>
    <w:rsid w:val="00570090"/>
    <w:rsid w:val="005738CE"/>
    <w:rsid w:val="00593FA1"/>
    <w:rsid w:val="005B7F45"/>
    <w:rsid w:val="005C055B"/>
    <w:rsid w:val="005C1BE4"/>
    <w:rsid w:val="005D63AC"/>
    <w:rsid w:val="005F203E"/>
    <w:rsid w:val="005F6DD1"/>
    <w:rsid w:val="00600B90"/>
    <w:rsid w:val="006213F5"/>
    <w:rsid w:val="00640583"/>
    <w:rsid w:val="00640E2B"/>
    <w:rsid w:val="00650895"/>
    <w:rsid w:val="00656ABF"/>
    <w:rsid w:val="00665E87"/>
    <w:rsid w:val="00674689"/>
    <w:rsid w:val="00682B06"/>
    <w:rsid w:val="006847B9"/>
    <w:rsid w:val="006976E8"/>
    <w:rsid w:val="006A1A23"/>
    <w:rsid w:val="006A5177"/>
    <w:rsid w:val="006A6B29"/>
    <w:rsid w:val="006B6EE4"/>
    <w:rsid w:val="006C26AB"/>
    <w:rsid w:val="006C3646"/>
    <w:rsid w:val="006D5A71"/>
    <w:rsid w:val="006D7AD8"/>
    <w:rsid w:val="006F3F3B"/>
    <w:rsid w:val="006F451E"/>
    <w:rsid w:val="00721507"/>
    <w:rsid w:val="00733927"/>
    <w:rsid w:val="007417AD"/>
    <w:rsid w:val="00776B9D"/>
    <w:rsid w:val="007910D2"/>
    <w:rsid w:val="007B6C80"/>
    <w:rsid w:val="007C6B16"/>
    <w:rsid w:val="007D5535"/>
    <w:rsid w:val="007F4AEE"/>
    <w:rsid w:val="008058A1"/>
    <w:rsid w:val="00812E8A"/>
    <w:rsid w:val="00821035"/>
    <w:rsid w:val="00827CB2"/>
    <w:rsid w:val="00834A75"/>
    <w:rsid w:val="00850911"/>
    <w:rsid w:val="00850A73"/>
    <w:rsid w:val="00856E6D"/>
    <w:rsid w:val="00862324"/>
    <w:rsid w:val="0086476E"/>
    <w:rsid w:val="00887698"/>
    <w:rsid w:val="00895FBE"/>
    <w:rsid w:val="008A5E56"/>
    <w:rsid w:val="008B2980"/>
    <w:rsid w:val="008C70E8"/>
    <w:rsid w:val="00902827"/>
    <w:rsid w:val="00925428"/>
    <w:rsid w:val="0094562A"/>
    <w:rsid w:val="0094581E"/>
    <w:rsid w:val="00946334"/>
    <w:rsid w:val="00965BD8"/>
    <w:rsid w:val="009809EF"/>
    <w:rsid w:val="00987024"/>
    <w:rsid w:val="009975B6"/>
    <w:rsid w:val="009A0899"/>
    <w:rsid w:val="009A6058"/>
    <w:rsid w:val="009B24BB"/>
    <w:rsid w:val="009B2B78"/>
    <w:rsid w:val="009B58A6"/>
    <w:rsid w:val="009C46A3"/>
    <w:rsid w:val="009D17BC"/>
    <w:rsid w:val="009D4701"/>
    <w:rsid w:val="009D653B"/>
    <w:rsid w:val="009E08F1"/>
    <w:rsid w:val="009E3030"/>
    <w:rsid w:val="009F4089"/>
    <w:rsid w:val="009F72F4"/>
    <w:rsid w:val="00A23CC3"/>
    <w:rsid w:val="00A42247"/>
    <w:rsid w:val="00A42F83"/>
    <w:rsid w:val="00A50E49"/>
    <w:rsid w:val="00A50EED"/>
    <w:rsid w:val="00A523E1"/>
    <w:rsid w:val="00A53FC6"/>
    <w:rsid w:val="00A62723"/>
    <w:rsid w:val="00A74A1C"/>
    <w:rsid w:val="00A945C9"/>
    <w:rsid w:val="00AA4062"/>
    <w:rsid w:val="00B10DA6"/>
    <w:rsid w:val="00B15558"/>
    <w:rsid w:val="00B27D0C"/>
    <w:rsid w:val="00B4056A"/>
    <w:rsid w:val="00B616D8"/>
    <w:rsid w:val="00B63207"/>
    <w:rsid w:val="00B63C55"/>
    <w:rsid w:val="00BA07CD"/>
    <w:rsid w:val="00BA74DB"/>
    <w:rsid w:val="00BD1830"/>
    <w:rsid w:val="00BD3F2C"/>
    <w:rsid w:val="00BF4F4A"/>
    <w:rsid w:val="00C00BAC"/>
    <w:rsid w:val="00C01A98"/>
    <w:rsid w:val="00C35924"/>
    <w:rsid w:val="00C53A8D"/>
    <w:rsid w:val="00C53EC5"/>
    <w:rsid w:val="00C54DC8"/>
    <w:rsid w:val="00C70AB2"/>
    <w:rsid w:val="00C771DD"/>
    <w:rsid w:val="00C83CFC"/>
    <w:rsid w:val="00CB1218"/>
    <w:rsid w:val="00CC0B99"/>
    <w:rsid w:val="00CC1498"/>
    <w:rsid w:val="00CD66D8"/>
    <w:rsid w:val="00CE516F"/>
    <w:rsid w:val="00CE60FF"/>
    <w:rsid w:val="00CF52DF"/>
    <w:rsid w:val="00CF61CC"/>
    <w:rsid w:val="00D06502"/>
    <w:rsid w:val="00D35F1A"/>
    <w:rsid w:val="00D41C17"/>
    <w:rsid w:val="00D460A3"/>
    <w:rsid w:val="00D51040"/>
    <w:rsid w:val="00D56585"/>
    <w:rsid w:val="00D6773A"/>
    <w:rsid w:val="00D72511"/>
    <w:rsid w:val="00D76C56"/>
    <w:rsid w:val="00D77A43"/>
    <w:rsid w:val="00D877DE"/>
    <w:rsid w:val="00D957C3"/>
    <w:rsid w:val="00D96FFF"/>
    <w:rsid w:val="00DA1C3E"/>
    <w:rsid w:val="00DA2682"/>
    <w:rsid w:val="00DC4996"/>
    <w:rsid w:val="00DD1315"/>
    <w:rsid w:val="00E012C1"/>
    <w:rsid w:val="00E01B2C"/>
    <w:rsid w:val="00E06318"/>
    <w:rsid w:val="00E21FEF"/>
    <w:rsid w:val="00E3450E"/>
    <w:rsid w:val="00E41261"/>
    <w:rsid w:val="00E43E79"/>
    <w:rsid w:val="00E50A8B"/>
    <w:rsid w:val="00E5424B"/>
    <w:rsid w:val="00E564EF"/>
    <w:rsid w:val="00E60FD2"/>
    <w:rsid w:val="00E66751"/>
    <w:rsid w:val="00E817F6"/>
    <w:rsid w:val="00E84F32"/>
    <w:rsid w:val="00EA43ED"/>
    <w:rsid w:val="00EB22DC"/>
    <w:rsid w:val="00EC587C"/>
    <w:rsid w:val="00ED0E51"/>
    <w:rsid w:val="00ED1B9E"/>
    <w:rsid w:val="00ED7B71"/>
    <w:rsid w:val="00EF06B0"/>
    <w:rsid w:val="00EF764B"/>
    <w:rsid w:val="00F04190"/>
    <w:rsid w:val="00F13B9A"/>
    <w:rsid w:val="00F15E16"/>
    <w:rsid w:val="00F26DCE"/>
    <w:rsid w:val="00F277AA"/>
    <w:rsid w:val="00F36485"/>
    <w:rsid w:val="00F36621"/>
    <w:rsid w:val="00F36A38"/>
    <w:rsid w:val="00F44538"/>
    <w:rsid w:val="00F8446F"/>
    <w:rsid w:val="00F869A9"/>
    <w:rsid w:val="00F92E35"/>
    <w:rsid w:val="00FA3FAC"/>
    <w:rsid w:val="00FB3746"/>
    <w:rsid w:val="00FC1C72"/>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 w:type="paragraph" w:styleId="BalloonText">
    <w:name w:val="Balloon Text"/>
    <w:basedOn w:val="Normal"/>
    <w:link w:val="BalloonTextChar"/>
    <w:uiPriority w:val="99"/>
    <w:semiHidden/>
    <w:unhideWhenUsed/>
    <w:rsid w:val="0064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2CB6E0C795DF4D8B85357EECE5ADF1" ma:contentTypeVersion="13" ma:contentTypeDescription="Create a new document." ma:contentTypeScope="" ma:versionID="b75ec7e1d93ad5053c999aa64be48809">
  <xsd:schema xmlns:xsd="http://www.w3.org/2001/XMLSchema" xmlns:xs="http://www.w3.org/2001/XMLSchema" xmlns:p="http://schemas.microsoft.com/office/2006/metadata/properties" xmlns:ns3="9429036c-eb87-489f-9a04-df3e7c91c706" xmlns:ns4="762be984-40b6-4958-a0f7-a9c319423827" targetNamespace="http://schemas.microsoft.com/office/2006/metadata/properties" ma:root="true" ma:fieldsID="04340cd8640babc132a49eb971a546c3" ns3:_="" ns4:_="">
    <xsd:import namespace="9429036c-eb87-489f-9a04-df3e7c91c706"/>
    <xsd:import namespace="762be984-40b6-4958-a0f7-a9c3194238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9036c-eb87-489f-9a04-df3e7c91c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be984-40b6-4958-a0f7-a9c3194238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9036c-eb87-489f-9a04-df3e7c91c7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AA432-A666-40CB-B983-F9972BC06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9036c-eb87-489f-9a04-df3e7c91c706"/>
    <ds:schemaRef ds:uri="762be984-40b6-4958-a0f7-a9c319423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496FAF-BF9A-4432-89FD-C3F799919FD0}">
  <ds:schemaRefs>
    <ds:schemaRef ds:uri="http://purl.org/dc/terms/"/>
    <ds:schemaRef ds:uri="9429036c-eb87-489f-9a04-df3e7c91c706"/>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762be984-40b6-4958-a0f7-a9c319423827"/>
    <ds:schemaRef ds:uri="http://www.w3.org/XML/1998/namespace"/>
  </ds:schemaRefs>
</ds:datastoreItem>
</file>

<file path=customXml/itemProps3.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4.xml><?xml version="1.0" encoding="utf-8"?>
<ds:datastoreItem xmlns:ds="http://schemas.openxmlformats.org/officeDocument/2006/customXml" ds:itemID="{9DBBCB4B-C826-40AD-A91F-44BE9C027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3</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8</cp:revision>
  <cp:lastPrinted>2023-06-16T18:19:00Z</cp:lastPrinted>
  <dcterms:created xsi:type="dcterms:W3CDTF">2023-06-27T17:49:00Z</dcterms:created>
  <dcterms:modified xsi:type="dcterms:W3CDTF">2023-08-0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CB6E0C795DF4D8B85357EECE5ADF1</vt:lpwstr>
  </property>
</Properties>
</file>